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6B5CF" w14:textId="77777777" w:rsidR="00D12347" w:rsidRPr="00592A3D" w:rsidRDefault="00D12347" w:rsidP="00D12347">
      <w:pPr>
        <w:spacing w:line="400" w:lineRule="exact"/>
        <w:ind w:firstLine="480"/>
        <w:jc w:val="both"/>
        <w:rPr>
          <w:rFonts w:ascii="Times New Roman" w:eastAsia="標楷體" w:hAnsi="Times New Roman" w:cs="Times New Roman"/>
          <w:color w:val="auto"/>
          <w:sz w:val="28"/>
          <w:szCs w:val="28"/>
        </w:rPr>
      </w:pPr>
      <w:bookmarkStart w:id="0" w:name="_GoBack"/>
      <w:bookmarkEnd w:id="0"/>
      <w:r w:rsidRPr="00592A3D">
        <w:rPr>
          <w:rFonts w:ascii="Times New Roman" w:eastAsia="標楷體" w:hAnsi="Times New Roman" w:cs="Times New Roman"/>
          <w:sz w:val="28"/>
          <w:szCs w:val="28"/>
        </w:rPr>
        <w:t>附件</w:t>
      </w:r>
      <w:r w:rsidRPr="00592A3D">
        <w:rPr>
          <w:rFonts w:ascii="Times New Roman" w:eastAsia="標楷體" w:hAnsi="Times New Roman" w:cs="Times New Roman"/>
          <w:sz w:val="28"/>
          <w:szCs w:val="28"/>
        </w:rPr>
        <w:t>:</w:t>
      </w:r>
    </w:p>
    <w:p w14:paraId="1059A07E" w14:textId="77777777" w:rsidR="00D12347" w:rsidRPr="00592A3D" w:rsidRDefault="00D12347" w:rsidP="00D12347">
      <w:pPr>
        <w:spacing w:afterLines="50" w:after="120" w:line="460" w:lineRule="exact"/>
        <w:ind w:firstLine="482"/>
        <w:jc w:val="center"/>
        <w:rPr>
          <w:rFonts w:ascii="Times New Roman" w:eastAsia="標楷體" w:hAnsi="Times New Roman" w:cs="Times New Roman"/>
          <w:sz w:val="28"/>
          <w:szCs w:val="28"/>
        </w:rPr>
      </w:pPr>
      <w:proofErr w:type="gramStart"/>
      <w:r w:rsidRPr="00592A3D">
        <w:rPr>
          <w:rFonts w:ascii="Times New Roman" w:eastAsia="標楷體" w:hAnsi="Times New Roman" w:cs="Times New Roman"/>
          <w:sz w:val="28"/>
          <w:szCs w:val="28"/>
        </w:rPr>
        <w:t>各技專</w:t>
      </w:r>
      <w:proofErr w:type="gramEnd"/>
      <w:r w:rsidRPr="00592A3D">
        <w:rPr>
          <w:rFonts w:ascii="Times New Roman" w:eastAsia="標楷體" w:hAnsi="Times New Roman" w:cs="Times New Roman"/>
          <w:sz w:val="28"/>
          <w:szCs w:val="28"/>
        </w:rPr>
        <w:t>校院創新創業推動基地專屬網頁</w:t>
      </w:r>
    </w:p>
    <w:tbl>
      <w:tblPr>
        <w:tblW w:w="8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4"/>
        <w:gridCol w:w="5811"/>
      </w:tblGrid>
      <w:tr w:rsidR="00D12347" w:rsidRPr="00592A3D" w14:paraId="20FD0D04" w14:textId="77777777" w:rsidTr="00D12347">
        <w:trPr>
          <w:trHeight w:val="601"/>
        </w:trPr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6EB087" w14:textId="77777777" w:rsidR="00D12347" w:rsidRPr="00592A3D" w:rsidRDefault="00D12347">
            <w:pPr>
              <w:spacing w:line="46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創新創業推動基地學校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71213" w14:textId="77777777" w:rsidR="00D12347" w:rsidRPr="00592A3D" w:rsidRDefault="00D12347">
            <w:pPr>
              <w:spacing w:line="46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基地專屬網頁</w:t>
            </w:r>
          </w:p>
        </w:tc>
      </w:tr>
      <w:tr w:rsidR="00D12347" w:rsidRPr="00592A3D" w14:paraId="164A4A27" w14:textId="77777777" w:rsidTr="00D12347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E90914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國立臺灣科技大學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E07B3" w14:textId="01067433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https://www.ttmg.org.tw/</w:t>
            </w:r>
          </w:p>
        </w:tc>
      </w:tr>
      <w:tr w:rsidR="00D12347" w:rsidRPr="00592A3D" w14:paraId="59FC3469" w14:textId="77777777" w:rsidTr="00D12347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B71C4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國立</w:t>
            </w:r>
            <w:proofErr w:type="gramStart"/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臺</w:t>
            </w:r>
            <w:proofErr w:type="gramEnd"/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北科技大學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183D80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https://www.facebook.com/TaipeiTechIIC/</w:t>
            </w:r>
          </w:p>
        </w:tc>
      </w:tr>
      <w:tr w:rsidR="00D12347" w:rsidRPr="00592A3D" w14:paraId="6494029C" w14:textId="77777777" w:rsidTr="00D12347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382FA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國立高雄科技大學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47AB3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https://goo.gl/BU52bH</w:t>
            </w:r>
          </w:p>
        </w:tc>
      </w:tr>
      <w:tr w:rsidR="00D12347" w:rsidRPr="00592A3D" w14:paraId="0A105014" w14:textId="77777777" w:rsidTr="00D12347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3515DB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國立虎尾科技大學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43DB7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http://dms.nfu.edu.tw/</w:t>
            </w:r>
          </w:p>
        </w:tc>
      </w:tr>
      <w:tr w:rsidR="00D12347" w:rsidRPr="00592A3D" w14:paraId="18BED3A7" w14:textId="77777777" w:rsidTr="00D12347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CC464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國立雲林科技大學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6701D9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https://www.idf.tw/index.html</w:t>
            </w:r>
          </w:p>
        </w:tc>
      </w:tr>
      <w:tr w:rsidR="00D12347" w:rsidRPr="00592A3D" w14:paraId="32AD86EC" w14:textId="77777777" w:rsidTr="00D12347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CA5DC5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國立勤益科技大學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7C3FEF" w14:textId="77777777" w:rsidR="00D12347" w:rsidRPr="00592A3D" w:rsidRDefault="00D12347">
            <w:pPr>
              <w:spacing w:line="46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92A3D">
              <w:rPr>
                <w:rFonts w:ascii="Times New Roman" w:eastAsia="標楷體" w:hAnsi="Times New Roman" w:cs="Times New Roman"/>
                <w:sz w:val="28"/>
                <w:szCs w:val="28"/>
              </w:rPr>
              <w:t>https://www.facebook.com/ncutmaker/</w:t>
            </w:r>
          </w:p>
        </w:tc>
      </w:tr>
    </w:tbl>
    <w:p w14:paraId="0D509E5A" w14:textId="77777777" w:rsidR="001E3E66" w:rsidRPr="00592A3D" w:rsidRDefault="001E3E66" w:rsidP="009E5088">
      <w:pPr>
        <w:adjustRightInd w:val="0"/>
        <w:snapToGrid w:val="0"/>
        <w:spacing w:line="440" w:lineRule="atLeast"/>
        <w:ind w:firstLineChars="200" w:firstLine="560"/>
        <w:jc w:val="both"/>
        <w:rPr>
          <w:rFonts w:ascii="Times New Roman" w:eastAsia="新細明體" w:hAnsi="Times New Roman" w:cs="Times New Roman"/>
          <w:color w:val="auto"/>
          <w:sz w:val="28"/>
          <w:szCs w:val="28"/>
        </w:rPr>
      </w:pPr>
    </w:p>
    <w:sectPr w:rsidR="001E3E66" w:rsidRPr="00592A3D" w:rsidSect="008B4877">
      <w:footerReference w:type="even" r:id="rId9"/>
      <w:pgSz w:w="11906" w:h="16838"/>
      <w:pgMar w:top="1134" w:right="1134" w:bottom="1134" w:left="1134" w:header="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7A761" w14:textId="77777777" w:rsidR="008C2202" w:rsidRDefault="008C2202">
      <w:r>
        <w:separator/>
      </w:r>
    </w:p>
  </w:endnote>
  <w:endnote w:type="continuationSeparator" w:id="0">
    <w:p w14:paraId="3E4C889E" w14:textId="77777777" w:rsidR="008C2202" w:rsidRDefault="008C22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90EBF" w14:textId="77777777" w:rsidR="008F278C" w:rsidRDefault="008F278C">
    <w:pPr>
      <w:pStyle w:val="a9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1017894F" w14:textId="77777777" w:rsidR="008F278C" w:rsidRDefault="008F278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A33A5" w14:textId="77777777" w:rsidR="008C2202" w:rsidRDefault="008C2202">
      <w:r>
        <w:separator/>
      </w:r>
    </w:p>
  </w:footnote>
  <w:footnote w:type="continuationSeparator" w:id="0">
    <w:p w14:paraId="4758EA8E" w14:textId="77777777" w:rsidR="008C2202" w:rsidRDefault="008C22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7703"/>
    <w:multiLevelType w:val="hybridMultilevel"/>
    <w:tmpl w:val="A68CCD64"/>
    <w:lvl w:ilvl="0" w:tplc="EE361526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1" w15:restartNumberingAfterBreak="0">
    <w:nsid w:val="027314FC"/>
    <w:multiLevelType w:val="hybridMultilevel"/>
    <w:tmpl w:val="7E786A0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D9790C"/>
    <w:multiLevelType w:val="hybridMultilevel"/>
    <w:tmpl w:val="8200D114"/>
    <w:lvl w:ilvl="0" w:tplc="CE205904">
      <w:start w:val="1"/>
      <w:numFmt w:val="decimal"/>
      <w:lvlText w:val="%1、"/>
      <w:lvlJc w:val="left"/>
      <w:pPr>
        <w:ind w:left="1200" w:hanging="72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B090492"/>
    <w:multiLevelType w:val="hybridMultilevel"/>
    <w:tmpl w:val="1BEC949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E63165"/>
    <w:multiLevelType w:val="hybridMultilevel"/>
    <w:tmpl w:val="157E0AAC"/>
    <w:lvl w:ilvl="0" w:tplc="81D2E77C">
      <w:start w:val="1"/>
      <w:numFmt w:val="taiwaneseCountingThousand"/>
      <w:lvlText w:val="%1、"/>
      <w:lvlJc w:val="left"/>
      <w:pPr>
        <w:ind w:left="555" w:hanging="555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AF169E"/>
    <w:multiLevelType w:val="hybridMultilevel"/>
    <w:tmpl w:val="CF687A68"/>
    <w:lvl w:ilvl="0" w:tplc="04090015">
      <w:start w:val="1"/>
      <w:numFmt w:val="taiwaneseCountingThousand"/>
      <w:lvlText w:val="%1、"/>
      <w:lvlJc w:val="left"/>
      <w:pPr>
        <w:ind w:left="112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05" w:hanging="480"/>
      </w:pPr>
    </w:lvl>
    <w:lvl w:ilvl="2" w:tplc="0409001B" w:tentative="1">
      <w:start w:val="1"/>
      <w:numFmt w:val="lowerRoman"/>
      <w:lvlText w:val="%3."/>
      <w:lvlJc w:val="right"/>
      <w:pPr>
        <w:ind w:left="2085" w:hanging="480"/>
      </w:pPr>
    </w:lvl>
    <w:lvl w:ilvl="3" w:tplc="0409000F" w:tentative="1">
      <w:start w:val="1"/>
      <w:numFmt w:val="decimal"/>
      <w:lvlText w:val="%4."/>
      <w:lvlJc w:val="left"/>
      <w:pPr>
        <w:ind w:left="256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5" w:hanging="480"/>
      </w:pPr>
    </w:lvl>
    <w:lvl w:ilvl="5" w:tplc="0409001B" w:tentative="1">
      <w:start w:val="1"/>
      <w:numFmt w:val="lowerRoman"/>
      <w:lvlText w:val="%6."/>
      <w:lvlJc w:val="right"/>
      <w:pPr>
        <w:ind w:left="3525" w:hanging="480"/>
      </w:pPr>
    </w:lvl>
    <w:lvl w:ilvl="6" w:tplc="0409000F" w:tentative="1">
      <w:start w:val="1"/>
      <w:numFmt w:val="decimal"/>
      <w:lvlText w:val="%7."/>
      <w:lvlJc w:val="left"/>
      <w:pPr>
        <w:ind w:left="400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5" w:hanging="480"/>
      </w:pPr>
    </w:lvl>
    <w:lvl w:ilvl="8" w:tplc="0409001B" w:tentative="1">
      <w:start w:val="1"/>
      <w:numFmt w:val="lowerRoman"/>
      <w:lvlText w:val="%9."/>
      <w:lvlJc w:val="right"/>
      <w:pPr>
        <w:ind w:left="4965" w:hanging="480"/>
      </w:pPr>
    </w:lvl>
  </w:abstractNum>
  <w:abstractNum w:abstractNumId="6" w15:restartNumberingAfterBreak="0">
    <w:nsid w:val="173049D1"/>
    <w:multiLevelType w:val="hybridMultilevel"/>
    <w:tmpl w:val="3D926A54"/>
    <w:lvl w:ilvl="0" w:tplc="941A4DEC">
      <w:start w:val="1"/>
      <w:numFmt w:val="taiwaneseCountingThousand"/>
      <w:lvlText w:val="%1、"/>
      <w:lvlJc w:val="left"/>
      <w:pPr>
        <w:ind w:left="2000" w:hanging="720"/>
      </w:pPr>
      <w:rPr>
        <w:rFonts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7" w15:restartNumberingAfterBreak="0">
    <w:nsid w:val="20D65C94"/>
    <w:multiLevelType w:val="hybridMultilevel"/>
    <w:tmpl w:val="CBCCE99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AF15FD"/>
    <w:multiLevelType w:val="hybridMultilevel"/>
    <w:tmpl w:val="8236D6F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AFF2F35"/>
    <w:multiLevelType w:val="hybridMultilevel"/>
    <w:tmpl w:val="32F41238"/>
    <w:lvl w:ilvl="0" w:tplc="65CCD5F8">
      <w:start w:val="1"/>
      <w:numFmt w:val="taiwaneseCountingThousand"/>
      <w:lvlText w:val="%1、"/>
      <w:lvlJc w:val="left"/>
      <w:pPr>
        <w:ind w:left="1360" w:hanging="720"/>
      </w:pPr>
      <w:rPr>
        <w:rFonts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10" w15:restartNumberingAfterBreak="0">
    <w:nsid w:val="2B9C3999"/>
    <w:multiLevelType w:val="hybridMultilevel"/>
    <w:tmpl w:val="B1D26524"/>
    <w:lvl w:ilvl="0" w:tplc="04090015">
      <w:start w:val="1"/>
      <w:numFmt w:val="taiwaneseCountingThousand"/>
      <w:lvlText w:val="%1、"/>
      <w:lvlJc w:val="left"/>
      <w:pPr>
        <w:ind w:left="795" w:hanging="7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C3296D"/>
    <w:multiLevelType w:val="hybridMultilevel"/>
    <w:tmpl w:val="DD2A363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DA1F90"/>
    <w:multiLevelType w:val="hybridMultilevel"/>
    <w:tmpl w:val="25B864F4"/>
    <w:lvl w:ilvl="0" w:tplc="C240C08A">
      <w:start w:val="1"/>
      <w:numFmt w:val="taiwaneseCountingThousand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13" w15:restartNumberingAfterBreak="0">
    <w:nsid w:val="32D70F6F"/>
    <w:multiLevelType w:val="hybridMultilevel"/>
    <w:tmpl w:val="B14AF402"/>
    <w:lvl w:ilvl="0" w:tplc="C45EE876">
      <w:start w:val="1"/>
      <w:numFmt w:val="taiwaneseCountingThousand"/>
      <w:lvlText w:val="(%1)"/>
      <w:lvlJc w:val="left"/>
      <w:pPr>
        <w:ind w:left="905" w:hanging="480"/>
      </w:pPr>
      <w:rPr>
        <w:rFonts w:hint="default"/>
      </w:rPr>
    </w:lvl>
    <w:lvl w:ilvl="1" w:tplc="A6D8361C">
      <w:start w:val="1"/>
      <w:numFmt w:val="decimal"/>
      <w:lvlText w:val="%2."/>
      <w:lvlJc w:val="left"/>
      <w:pPr>
        <w:ind w:left="140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4" w15:restartNumberingAfterBreak="0">
    <w:nsid w:val="3B0C7690"/>
    <w:multiLevelType w:val="hybridMultilevel"/>
    <w:tmpl w:val="9E12C0FE"/>
    <w:lvl w:ilvl="0" w:tplc="0409000F">
      <w:start w:val="1"/>
      <w:numFmt w:val="decimal"/>
      <w:lvlText w:val="%1."/>
      <w:lvlJc w:val="left"/>
      <w:pPr>
        <w:ind w:left="11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15" w15:restartNumberingAfterBreak="0">
    <w:nsid w:val="3E9E677B"/>
    <w:multiLevelType w:val="hybridMultilevel"/>
    <w:tmpl w:val="EE607D30"/>
    <w:lvl w:ilvl="0" w:tplc="09B60382">
      <w:start w:val="1"/>
      <w:numFmt w:val="taiwaneseCountingThousand"/>
      <w:suff w:val="space"/>
      <w:lvlText w:val="%1、"/>
      <w:lvlJc w:val="left"/>
      <w:pPr>
        <w:ind w:left="10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6" w15:restartNumberingAfterBreak="0">
    <w:nsid w:val="43113796"/>
    <w:multiLevelType w:val="hybridMultilevel"/>
    <w:tmpl w:val="01AEAB0E"/>
    <w:lvl w:ilvl="0" w:tplc="B63E1E0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38B630F"/>
    <w:multiLevelType w:val="hybridMultilevel"/>
    <w:tmpl w:val="251ADAE4"/>
    <w:lvl w:ilvl="0" w:tplc="0409000F">
      <w:start w:val="1"/>
      <w:numFmt w:val="decimal"/>
      <w:lvlText w:val="%1."/>
      <w:lvlJc w:val="left"/>
      <w:pPr>
        <w:ind w:left="2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960" w:hanging="480"/>
      </w:pPr>
    </w:lvl>
    <w:lvl w:ilvl="2" w:tplc="0409001B" w:tentative="1">
      <w:start w:val="1"/>
      <w:numFmt w:val="lowerRoman"/>
      <w:lvlText w:val="%3."/>
      <w:lvlJc w:val="right"/>
      <w:pPr>
        <w:ind w:left="3440" w:hanging="480"/>
      </w:pPr>
    </w:lvl>
    <w:lvl w:ilvl="3" w:tplc="0409000F" w:tentative="1">
      <w:start w:val="1"/>
      <w:numFmt w:val="decimal"/>
      <w:lvlText w:val="%4."/>
      <w:lvlJc w:val="left"/>
      <w:pPr>
        <w:ind w:left="3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400" w:hanging="480"/>
      </w:pPr>
    </w:lvl>
    <w:lvl w:ilvl="5" w:tplc="0409001B" w:tentative="1">
      <w:start w:val="1"/>
      <w:numFmt w:val="lowerRoman"/>
      <w:lvlText w:val="%6."/>
      <w:lvlJc w:val="right"/>
      <w:pPr>
        <w:ind w:left="4880" w:hanging="480"/>
      </w:pPr>
    </w:lvl>
    <w:lvl w:ilvl="6" w:tplc="0409000F" w:tentative="1">
      <w:start w:val="1"/>
      <w:numFmt w:val="decimal"/>
      <w:lvlText w:val="%7."/>
      <w:lvlJc w:val="left"/>
      <w:pPr>
        <w:ind w:left="5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840" w:hanging="480"/>
      </w:pPr>
    </w:lvl>
    <w:lvl w:ilvl="8" w:tplc="0409001B" w:tentative="1">
      <w:start w:val="1"/>
      <w:numFmt w:val="lowerRoman"/>
      <w:lvlText w:val="%9."/>
      <w:lvlJc w:val="right"/>
      <w:pPr>
        <w:ind w:left="6320" w:hanging="480"/>
      </w:pPr>
    </w:lvl>
  </w:abstractNum>
  <w:abstractNum w:abstractNumId="18" w15:restartNumberingAfterBreak="0">
    <w:nsid w:val="449C5E1A"/>
    <w:multiLevelType w:val="hybridMultilevel"/>
    <w:tmpl w:val="A0D6A280"/>
    <w:lvl w:ilvl="0" w:tplc="FB46375E">
      <w:start w:val="1"/>
      <w:numFmt w:val="taiwaneseCountingThousand"/>
      <w:suff w:val="space"/>
      <w:lvlText w:val="%1、"/>
      <w:lvlJc w:val="left"/>
      <w:pPr>
        <w:ind w:left="104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9" w15:restartNumberingAfterBreak="0">
    <w:nsid w:val="45D3058D"/>
    <w:multiLevelType w:val="hybridMultilevel"/>
    <w:tmpl w:val="68A8639E"/>
    <w:lvl w:ilvl="0" w:tplc="04090015">
      <w:start w:val="1"/>
      <w:numFmt w:val="taiwaneseCountingThousand"/>
      <w:lvlText w:val="%1、"/>
      <w:lvlJc w:val="left"/>
      <w:pPr>
        <w:ind w:left="127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55" w:hanging="480"/>
      </w:pPr>
    </w:lvl>
    <w:lvl w:ilvl="2" w:tplc="0409001B" w:tentative="1">
      <w:start w:val="1"/>
      <w:numFmt w:val="lowerRoman"/>
      <w:lvlText w:val="%3."/>
      <w:lvlJc w:val="right"/>
      <w:pPr>
        <w:ind w:left="2235" w:hanging="480"/>
      </w:pPr>
    </w:lvl>
    <w:lvl w:ilvl="3" w:tplc="0409000F" w:tentative="1">
      <w:start w:val="1"/>
      <w:numFmt w:val="decimal"/>
      <w:lvlText w:val="%4."/>
      <w:lvlJc w:val="left"/>
      <w:pPr>
        <w:ind w:left="27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5" w:hanging="480"/>
      </w:pPr>
    </w:lvl>
    <w:lvl w:ilvl="5" w:tplc="0409001B" w:tentative="1">
      <w:start w:val="1"/>
      <w:numFmt w:val="lowerRoman"/>
      <w:lvlText w:val="%6."/>
      <w:lvlJc w:val="right"/>
      <w:pPr>
        <w:ind w:left="3675" w:hanging="480"/>
      </w:pPr>
    </w:lvl>
    <w:lvl w:ilvl="6" w:tplc="0409000F" w:tentative="1">
      <w:start w:val="1"/>
      <w:numFmt w:val="decimal"/>
      <w:lvlText w:val="%7."/>
      <w:lvlJc w:val="left"/>
      <w:pPr>
        <w:ind w:left="41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5" w:hanging="480"/>
      </w:pPr>
    </w:lvl>
    <w:lvl w:ilvl="8" w:tplc="0409001B" w:tentative="1">
      <w:start w:val="1"/>
      <w:numFmt w:val="lowerRoman"/>
      <w:lvlText w:val="%9."/>
      <w:lvlJc w:val="right"/>
      <w:pPr>
        <w:ind w:left="5115" w:hanging="480"/>
      </w:pPr>
    </w:lvl>
  </w:abstractNum>
  <w:abstractNum w:abstractNumId="20" w15:restartNumberingAfterBreak="0">
    <w:nsid w:val="49700B5C"/>
    <w:multiLevelType w:val="hybridMultilevel"/>
    <w:tmpl w:val="11C8AC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B0C5C05"/>
    <w:multiLevelType w:val="hybridMultilevel"/>
    <w:tmpl w:val="E690C08E"/>
    <w:lvl w:ilvl="0" w:tplc="941A4DEC">
      <w:start w:val="1"/>
      <w:numFmt w:val="taiwaneseCountingThousand"/>
      <w:lvlText w:val="%1、"/>
      <w:lvlJc w:val="left"/>
      <w:pPr>
        <w:ind w:left="1360" w:hanging="720"/>
      </w:pPr>
      <w:rPr>
        <w:rFonts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22" w15:restartNumberingAfterBreak="0">
    <w:nsid w:val="4BA52BB4"/>
    <w:multiLevelType w:val="hybridMultilevel"/>
    <w:tmpl w:val="C178B13A"/>
    <w:lvl w:ilvl="0" w:tplc="EB3877E4">
      <w:start w:val="1"/>
      <w:numFmt w:val="decimal"/>
      <w:lvlText w:val="%1、"/>
      <w:lvlJc w:val="left"/>
      <w:pPr>
        <w:ind w:left="1200" w:hanging="720"/>
      </w:pPr>
      <w:rPr>
        <w:rFonts w:ascii="標楷體" w:hAnsi="標楷體" w:cs="Arial Unicode MS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51904F4D"/>
    <w:multiLevelType w:val="hybridMultilevel"/>
    <w:tmpl w:val="08980C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54AE6924"/>
    <w:multiLevelType w:val="hybridMultilevel"/>
    <w:tmpl w:val="A4DAB3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22F03DF"/>
    <w:multiLevelType w:val="hybridMultilevel"/>
    <w:tmpl w:val="70E0AF0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5AD7239"/>
    <w:multiLevelType w:val="hybridMultilevel"/>
    <w:tmpl w:val="9E56C4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69385471"/>
    <w:multiLevelType w:val="hybridMultilevel"/>
    <w:tmpl w:val="70C802A6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8" w15:restartNumberingAfterBreak="0">
    <w:nsid w:val="71423A91"/>
    <w:multiLevelType w:val="hybridMultilevel"/>
    <w:tmpl w:val="0F80F75E"/>
    <w:lvl w:ilvl="0" w:tplc="4E0A6736">
      <w:start w:val="1"/>
      <w:numFmt w:val="decimal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421B5A"/>
    <w:multiLevelType w:val="hybridMultilevel"/>
    <w:tmpl w:val="153A9B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4876D4"/>
    <w:multiLevelType w:val="hybridMultilevel"/>
    <w:tmpl w:val="EA428E6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2E50106"/>
    <w:multiLevelType w:val="hybridMultilevel"/>
    <w:tmpl w:val="E0CCB3DA"/>
    <w:lvl w:ilvl="0" w:tplc="ADAAE916">
      <w:start w:val="1"/>
      <w:numFmt w:val="taiwaneseCountingThousand"/>
      <w:lvlText w:val="(%1)"/>
      <w:lvlJc w:val="left"/>
      <w:pPr>
        <w:ind w:left="10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2" w15:restartNumberingAfterBreak="0">
    <w:nsid w:val="74E54D76"/>
    <w:multiLevelType w:val="hybridMultilevel"/>
    <w:tmpl w:val="E1F29654"/>
    <w:lvl w:ilvl="0" w:tplc="04090015">
      <w:start w:val="1"/>
      <w:numFmt w:val="taiwaneseCountingThousand"/>
      <w:lvlText w:val="%1、"/>
      <w:lvlJc w:val="left"/>
      <w:pPr>
        <w:ind w:left="11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33" w15:restartNumberingAfterBreak="0">
    <w:nsid w:val="7F622EBB"/>
    <w:multiLevelType w:val="hybridMultilevel"/>
    <w:tmpl w:val="F87E849E"/>
    <w:lvl w:ilvl="0" w:tplc="3EE6783C">
      <w:start w:val="1"/>
      <w:numFmt w:val="taiwaneseCountingThousand"/>
      <w:lvlText w:val="（%1）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4" w15:restartNumberingAfterBreak="0">
    <w:nsid w:val="7F704B99"/>
    <w:multiLevelType w:val="hybridMultilevel"/>
    <w:tmpl w:val="EB3035C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32"/>
  </w:num>
  <w:num w:numId="3">
    <w:abstractNumId w:val="21"/>
  </w:num>
  <w:num w:numId="4">
    <w:abstractNumId w:val="6"/>
  </w:num>
  <w:num w:numId="5">
    <w:abstractNumId w:val="17"/>
  </w:num>
  <w:num w:numId="6">
    <w:abstractNumId w:val="14"/>
  </w:num>
  <w:num w:numId="7">
    <w:abstractNumId w:val="34"/>
  </w:num>
  <w:num w:numId="8">
    <w:abstractNumId w:val="19"/>
  </w:num>
  <w:num w:numId="9">
    <w:abstractNumId w:val="27"/>
  </w:num>
  <w:num w:numId="10">
    <w:abstractNumId w:val="9"/>
  </w:num>
  <w:num w:numId="11">
    <w:abstractNumId w:val="5"/>
  </w:num>
  <w:num w:numId="12">
    <w:abstractNumId w:val="30"/>
  </w:num>
  <w:num w:numId="13">
    <w:abstractNumId w:val="22"/>
  </w:num>
  <w:num w:numId="14">
    <w:abstractNumId w:val="2"/>
  </w:num>
  <w:num w:numId="15">
    <w:abstractNumId w:val="0"/>
  </w:num>
  <w:num w:numId="16">
    <w:abstractNumId w:val="4"/>
  </w:num>
  <w:num w:numId="17">
    <w:abstractNumId w:val="20"/>
  </w:num>
  <w:num w:numId="18">
    <w:abstractNumId w:val="24"/>
  </w:num>
  <w:num w:numId="19">
    <w:abstractNumId w:val="7"/>
  </w:num>
  <w:num w:numId="20">
    <w:abstractNumId w:val="25"/>
  </w:num>
  <w:num w:numId="21">
    <w:abstractNumId w:val="26"/>
  </w:num>
  <w:num w:numId="22">
    <w:abstractNumId w:val="23"/>
  </w:num>
  <w:num w:numId="23">
    <w:abstractNumId w:val="3"/>
  </w:num>
  <w:num w:numId="24">
    <w:abstractNumId w:val="29"/>
  </w:num>
  <w:num w:numId="25">
    <w:abstractNumId w:val="8"/>
  </w:num>
  <w:num w:numId="26">
    <w:abstractNumId w:val="11"/>
  </w:num>
  <w:num w:numId="27">
    <w:abstractNumId w:val="10"/>
  </w:num>
  <w:num w:numId="28">
    <w:abstractNumId w:val="16"/>
  </w:num>
  <w:num w:numId="29">
    <w:abstractNumId w:val="28"/>
  </w:num>
  <w:num w:numId="30">
    <w:abstractNumId w:val="33"/>
  </w:num>
  <w:num w:numId="31">
    <w:abstractNumId w:val="13"/>
  </w:num>
  <w:num w:numId="32">
    <w:abstractNumId w:val="1"/>
  </w:num>
  <w:num w:numId="33">
    <w:abstractNumId w:val="18"/>
  </w:num>
  <w:num w:numId="34">
    <w:abstractNumId w:val="31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zYxMjc1NTWwNDRS0lEKTi0uzszPAykwrgUA05gddywAAAA="/>
  </w:docVars>
  <w:rsids>
    <w:rsidRoot w:val="009661C0"/>
    <w:rsid w:val="00000801"/>
    <w:rsid w:val="000022F7"/>
    <w:rsid w:val="0000250A"/>
    <w:rsid w:val="00002930"/>
    <w:rsid w:val="00002F93"/>
    <w:rsid w:val="00003596"/>
    <w:rsid w:val="0000360F"/>
    <w:rsid w:val="00003695"/>
    <w:rsid w:val="000067CB"/>
    <w:rsid w:val="00007D2F"/>
    <w:rsid w:val="00010A43"/>
    <w:rsid w:val="00010DFD"/>
    <w:rsid w:val="00012703"/>
    <w:rsid w:val="000139DE"/>
    <w:rsid w:val="00014EA4"/>
    <w:rsid w:val="00014EFF"/>
    <w:rsid w:val="0001595E"/>
    <w:rsid w:val="00015BE3"/>
    <w:rsid w:val="00016850"/>
    <w:rsid w:val="000177C4"/>
    <w:rsid w:val="0002077D"/>
    <w:rsid w:val="0002537C"/>
    <w:rsid w:val="0003296F"/>
    <w:rsid w:val="000331C5"/>
    <w:rsid w:val="00034306"/>
    <w:rsid w:val="0003499A"/>
    <w:rsid w:val="0004186E"/>
    <w:rsid w:val="00041EC1"/>
    <w:rsid w:val="00042DC7"/>
    <w:rsid w:val="000435FC"/>
    <w:rsid w:val="00043612"/>
    <w:rsid w:val="0004594C"/>
    <w:rsid w:val="000459A6"/>
    <w:rsid w:val="00045B6B"/>
    <w:rsid w:val="00046D4C"/>
    <w:rsid w:val="00047D41"/>
    <w:rsid w:val="00047F1E"/>
    <w:rsid w:val="00052C40"/>
    <w:rsid w:val="00055A27"/>
    <w:rsid w:val="00061166"/>
    <w:rsid w:val="0006137E"/>
    <w:rsid w:val="000620C4"/>
    <w:rsid w:val="00062404"/>
    <w:rsid w:val="000626EC"/>
    <w:rsid w:val="0006416E"/>
    <w:rsid w:val="00064A3C"/>
    <w:rsid w:val="00065269"/>
    <w:rsid w:val="00066723"/>
    <w:rsid w:val="0007117D"/>
    <w:rsid w:val="000718C3"/>
    <w:rsid w:val="0007408E"/>
    <w:rsid w:val="00074159"/>
    <w:rsid w:val="000753AC"/>
    <w:rsid w:val="00075FC7"/>
    <w:rsid w:val="00076E7E"/>
    <w:rsid w:val="00080BD4"/>
    <w:rsid w:val="00083BA2"/>
    <w:rsid w:val="0008431D"/>
    <w:rsid w:val="00084B58"/>
    <w:rsid w:val="00091954"/>
    <w:rsid w:val="00092A54"/>
    <w:rsid w:val="00092B51"/>
    <w:rsid w:val="00092D19"/>
    <w:rsid w:val="00092E78"/>
    <w:rsid w:val="0009459B"/>
    <w:rsid w:val="00096871"/>
    <w:rsid w:val="000A3041"/>
    <w:rsid w:val="000A4C1A"/>
    <w:rsid w:val="000A752F"/>
    <w:rsid w:val="000B0DCC"/>
    <w:rsid w:val="000B1CA8"/>
    <w:rsid w:val="000B1EFA"/>
    <w:rsid w:val="000B5867"/>
    <w:rsid w:val="000B5F15"/>
    <w:rsid w:val="000B74C8"/>
    <w:rsid w:val="000B7D7E"/>
    <w:rsid w:val="000C3EBE"/>
    <w:rsid w:val="000C4530"/>
    <w:rsid w:val="000C4BCC"/>
    <w:rsid w:val="000C72CA"/>
    <w:rsid w:val="000D2781"/>
    <w:rsid w:val="000D3797"/>
    <w:rsid w:val="000D6F83"/>
    <w:rsid w:val="000D75B1"/>
    <w:rsid w:val="000D7969"/>
    <w:rsid w:val="000E0194"/>
    <w:rsid w:val="000E34F5"/>
    <w:rsid w:val="000E3A69"/>
    <w:rsid w:val="000E5C82"/>
    <w:rsid w:val="000F1BB4"/>
    <w:rsid w:val="000F3061"/>
    <w:rsid w:val="000F6F23"/>
    <w:rsid w:val="000F7256"/>
    <w:rsid w:val="000F72C0"/>
    <w:rsid w:val="000F7D14"/>
    <w:rsid w:val="001019D1"/>
    <w:rsid w:val="00103AC9"/>
    <w:rsid w:val="0010420C"/>
    <w:rsid w:val="0010637B"/>
    <w:rsid w:val="0010652F"/>
    <w:rsid w:val="00107F99"/>
    <w:rsid w:val="00110931"/>
    <w:rsid w:val="00110E0F"/>
    <w:rsid w:val="00111C6C"/>
    <w:rsid w:val="001128C9"/>
    <w:rsid w:val="001132DA"/>
    <w:rsid w:val="00115820"/>
    <w:rsid w:val="00116CDB"/>
    <w:rsid w:val="00117A1F"/>
    <w:rsid w:val="00117FA2"/>
    <w:rsid w:val="00120690"/>
    <w:rsid w:val="00121F73"/>
    <w:rsid w:val="00125F81"/>
    <w:rsid w:val="00126695"/>
    <w:rsid w:val="0013023D"/>
    <w:rsid w:val="00131F41"/>
    <w:rsid w:val="0013235C"/>
    <w:rsid w:val="00132903"/>
    <w:rsid w:val="0013407E"/>
    <w:rsid w:val="0013546F"/>
    <w:rsid w:val="00135BBA"/>
    <w:rsid w:val="00143C9D"/>
    <w:rsid w:val="00144CA8"/>
    <w:rsid w:val="001453C8"/>
    <w:rsid w:val="001475F6"/>
    <w:rsid w:val="001529E8"/>
    <w:rsid w:val="00155CF1"/>
    <w:rsid w:val="00156FEB"/>
    <w:rsid w:val="00163B09"/>
    <w:rsid w:val="00170AF4"/>
    <w:rsid w:val="00170B28"/>
    <w:rsid w:val="001723B6"/>
    <w:rsid w:val="001748F5"/>
    <w:rsid w:val="00177164"/>
    <w:rsid w:val="0018301E"/>
    <w:rsid w:val="001840C7"/>
    <w:rsid w:val="001861E1"/>
    <w:rsid w:val="001909CE"/>
    <w:rsid w:val="00190E4E"/>
    <w:rsid w:val="00193E8E"/>
    <w:rsid w:val="00194EE1"/>
    <w:rsid w:val="001960B7"/>
    <w:rsid w:val="00196698"/>
    <w:rsid w:val="0019699C"/>
    <w:rsid w:val="00197678"/>
    <w:rsid w:val="001A3E4D"/>
    <w:rsid w:val="001A45D8"/>
    <w:rsid w:val="001A511C"/>
    <w:rsid w:val="001A6463"/>
    <w:rsid w:val="001B19F3"/>
    <w:rsid w:val="001B2048"/>
    <w:rsid w:val="001B3CC8"/>
    <w:rsid w:val="001B6385"/>
    <w:rsid w:val="001C12CF"/>
    <w:rsid w:val="001C2217"/>
    <w:rsid w:val="001C314D"/>
    <w:rsid w:val="001C3BEC"/>
    <w:rsid w:val="001C45B3"/>
    <w:rsid w:val="001C5619"/>
    <w:rsid w:val="001D2059"/>
    <w:rsid w:val="001D2D05"/>
    <w:rsid w:val="001D5138"/>
    <w:rsid w:val="001D6ADD"/>
    <w:rsid w:val="001D7740"/>
    <w:rsid w:val="001E04F6"/>
    <w:rsid w:val="001E1A2F"/>
    <w:rsid w:val="001E1B04"/>
    <w:rsid w:val="001E1F97"/>
    <w:rsid w:val="001E3182"/>
    <w:rsid w:val="001E3D8B"/>
    <w:rsid w:val="001E3E66"/>
    <w:rsid w:val="001E6347"/>
    <w:rsid w:val="001E6A2D"/>
    <w:rsid w:val="001E709D"/>
    <w:rsid w:val="001E77FE"/>
    <w:rsid w:val="001E7F2C"/>
    <w:rsid w:val="001F0283"/>
    <w:rsid w:val="001F0E84"/>
    <w:rsid w:val="001F0EE4"/>
    <w:rsid w:val="001F1D36"/>
    <w:rsid w:val="001F1F6B"/>
    <w:rsid w:val="001F21C5"/>
    <w:rsid w:val="001F3458"/>
    <w:rsid w:val="001F57A1"/>
    <w:rsid w:val="001F65F4"/>
    <w:rsid w:val="001F7917"/>
    <w:rsid w:val="001F7A9C"/>
    <w:rsid w:val="00200775"/>
    <w:rsid w:val="00204686"/>
    <w:rsid w:val="0020477D"/>
    <w:rsid w:val="002056A0"/>
    <w:rsid w:val="002067FD"/>
    <w:rsid w:val="00207BE8"/>
    <w:rsid w:val="00210EC8"/>
    <w:rsid w:val="00210F0F"/>
    <w:rsid w:val="00213706"/>
    <w:rsid w:val="0021606A"/>
    <w:rsid w:val="00222C01"/>
    <w:rsid w:val="00226591"/>
    <w:rsid w:val="00227D89"/>
    <w:rsid w:val="002306F8"/>
    <w:rsid w:val="00232A84"/>
    <w:rsid w:val="002334BD"/>
    <w:rsid w:val="002339C7"/>
    <w:rsid w:val="00234679"/>
    <w:rsid w:val="002356A8"/>
    <w:rsid w:val="00235AB9"/>
    <w:rsid w:val="00236912"/>
    <w:rsid w:val="00237CBC"/>
    <w:rsid w:val="00240C10"/>
    <w:rsid w:val="00245133"/>
    <w:rsid w:val="00245227"/>
    <w:rsid w:val="00250C62"/>
    <w:rsid w:val="00253307"/>
    <w:rsid w:val="00253739"/>
    <w:rsid w:val="00254A8D"/>
    <w:rsid w:val="002555B9"/>
    <w:rsid w:val="00256D28"/>
    <w:rsid w:val="0025790A"/>
    <w:rsid w:val="0026164D"/>
    <w:rsid w:val="00264EDC"/>
    <w:rsid w:val="00264FCB"/>
    <w:rsid w:val="00271628"/>
    <w:rsid w:val="0027188E"/>
    <w:rsid w:val="0027377C"/>
    <w:rsid w:val="002742CA"/>
    <w:rsid w:val="00274365"/>
    <w:rsid w:val="0027468F"/>
    <w:rsid w:val="00275375"/>
    <w:rsid w:val="00276F1C"/>
    <w:rsid w:val="00277CD6"/>
    <w:rsid w:val="00281660"/>
    <w:rsid w:val="00283979"/>
    <w:rsid w:val="00290909"/>
    <w:rsid w:val="00290DBE"/>
    <w:rsid w:val="002926C8"/>
    <w:rsid w:val="002927CC"/>
    <w:rsid w:val="00292890"/>
    <w:rsid w:val="002967BF"/>
    <w:rsid w:val="0029683F"/>
    <w:rsid w:val="00297E49"/>
    <w:rsid w:val="002A1192"/>
    <w:rsid w:val="002A3EC8"/>
    <w:rsid w:val="002A69C5"/>
    <w:rsid w:val="002A7D59"/>
    <w:rsid w:val="002B0FCB"/>
    <w:rsid w:val="002B1987"/>
    <w:rsid w:val="002B24CE"/>
    <w:rsid w:val="002B2BD2"/>
    <w:rsid w:val="002B3E26"/>
    <w:rsid w:val="002B59C2"/>
    <w:rsid w:val="002B633D"/>
    <w:rsid w:val="002B6660"/>
    <w:rsid w:val="002C09AF"/>
    <w:rsid w:val="002C3629"/>
    <w:rsid w:val="002C41A7"/>
    <w:rsid w:val="002C5144"/>
    <w:rsid w:val="002C51B6"/>
    <w:rsid w:val="002C780A"/>
    <w:rsid w:val="002D00C2"/>
    <w:rsid w:val="002D0D8F"/>
    <w:rsid w:val="002D109C"/>
    <w:rsid w:val="002D6BC6"/>
    <w:rsid w:val="002E2E2D"/>
    <w:rsid w:val="002E46F1"/>
    <w:rsid w:val="002E5156"/>
    <w:rsid w:val="002E57A7"/>
    <w:rsid w:val="002F5028"/>
    <w:rsid w:val="002F574F"/>
    <w:rsid w:val="002F781E"/>
    <w:rsid w:val="002F7A74"/>
    <w:rsid w:val="00300FB8"/>
    <w:rsid w:val="00302056"/>
    <w:rsid w:val="0030312C"/>
    <w:rsid w:val="00305866"/>
    <w:rsid w:val="0030719C"/>
    <w:rsid w:val="003102C5"/>
    <w:rsid w:val="00311CA4"/>
    <w:rsid w:val="00312F1E"/>
    <w:rsid w:val="003131A2"/>
    <w:rsid w:val="00313875"/>
    <w:rsid w:val="00313B17"/>
    <w:rsid w:val="00315723"/>
    <w:rsid w:val="003177BF"/>
    <w:rsid w:val="003203A9"/>
    <w:rsid w:val="00321F27"/>
    <w:rsid w:val="0032364A"/>
    <w:rsid w:val="003255AD"/>
    <w:rsid w:val="003258A3"/>
    <w:rsid w:val="00331B84"/>
    <w:rsid w:val="00332138"/>
    <w:rsid w:val="00332ED7"/>
    <w:rsid w:val="00333150"/>
    <w:rsid w:val="003333CF"/>
    <w:rsid w:val="00333B9B"/>
    <w:rsid w:val="003354EF"/>
    <w:rsid w:val="00335B12"/>
    <w:rsid w:val="00335F62"/>
    <w:rsid w:val="00336A77"/>
    <w:rsid w:val="00336A8E"/>
    <w:rsid w:val="00336B84"/>
    <w:rsid w:val="00337D16"/>
    <w:rsid w:val="003404D3"/>
    <w:rsid w:val="0034070F"/>
    <w:rsid w:val="00342746"/>
    <w:rsid w:val="00342C09"/>
    <w:rsid w:val="003433F0"/>
    <w:rsid w:val="00343A51"/>
    <w:rsid w:val="00345D9C"/>
    <w:rsid w:val="003475DA"/>
    <w:rsid w:val="00347B16"/>
    <w:rsid w:val="00347C17"/>
    <w:rsid w:val="00351190"/>
    <w:rsid w:val="0035145D"/>
    <w:rsid w:val="00352E26"/>
    <w:rsid w:val="00353550"/>
    <w:rsid w:val="0035612D"/>
    <w:rsid w:val="003564A3"/>
    <w:rsid w:val="003566B0"/>
    <w:rsid w:val="00356768"/>
    <w:rsid w:val="00357B03"/>
    <w:rsid w:val="0036129B"/>
    <w:rsid w:val="00361D11"/>
    <w:rsid w:val="00362395"/>
    <w:rsid w:val="00362CE0"/>
    <w:rsid w:val="0036513F"/>
    <w:rsid w:val="003668AB"/>
    <w:rsid w:val="00373067"/>
    <w:rsid w:val="00373E15"/>
    <w:rsid w:val="0037481A"/>
    <w:rsid w:val="00374980"/>
    <w:rsid w:val="00374FE7"/>
    <w:rsid w:val="00375AB1"/>
    <w:rsid w:val="00375ED2"/>
    <w:rsid w:val="0037620F"/>
    <w:rsid w:val="00377DC6"/>
    <w:rsid w:val="00381376"/>
    <w:rsid w:val="00381ECD"/>
    <w:rsid w:val="00382D98"/>
    <w:rsid w:val="00383122"/>
    <w:rsid w:val="00383622"/>
    <w:rsid w:val="0038365F"/>
    <w:rsid w:val="00384060"/>
    <w:rsid w:val="00385498"/>
    <w:rsid w:val="00386A8C"/>
    <w:rsid w:val="0038762E"/>
    <w:rsid w:val="0039041C"/>
    <w:rsid w:val="00395379"/>
    <w:rsid w:val="00395969"/>
    <w:rsid w:val="00397269"/>
    <w:rsid w:val="00397A0A"/>
    <w:rsid w:val="003A08D6"/>
    <w:rsid w:val="003A1283"/>
    <w:rsid w:val="003A12FA"/>
    <w:rsid w:val="003A1E65"/>
    <w:rsid w:val="003A3C32"/>
    <w:rsid w:val="003A462A"/>
    <w:rsid w:val="003A4EA3"/>
    <w:rsid w:val="003A595E"/>
    <w:rsid w:val="003A5D0A"/>
    <w:rsid w:val="003B0716"/>
    <w:rsid w:val="003B12DE"/>
    <w:rsid w:val="003B2496"/>
    <w:rsid w:val="003B2AD4"/>
    <w:rsid w:val="003B31C2"/>
    <w:rsid w:val="003B35BE"/>
    <w:rsid w:val="003B3B2A"/>
    <w:rsid w:val="003B3CD1"/>
    <w:rsid w:val="003B51AE"/>
    <w:rsid w:val="003B6359"/>
    <w:rsid w:val="003B7E1F"/>
    <w:rsid w:val="003B7ED7"/>
    <w:rsid w:val="003C2F6B"/>
    <w:rsid w:val="003C33B0"/>
    <w:rsid w:val="003C3D25"/>
    <w:rsid w:val="003C7700"/>
    <w:rsid w:val="003C795E"/>
    <w:rsid w:val="003D17DC"/>
    <w:rsid w:val="003D1C2E"/>
    <w:rsid w:val="003D3D0A"/>
    <w:rsid w:val="003D5088"/>
    <w:rsid w:val="003D6799"/>
    <w:rsid w:val="003D6D61"/>
    <w:rsid w:val="003E0A23"/>
    <w:rsid w:val="003E1EFB"/>
    <w:rsid w:val="003E45AA"/>
    <w:rsid w:val="003F1BE1"/>
    <w:rsid w:val="003F4CCA"/>
    <w:rsid w:val="003F5771"/>
    <w:rsid w:val="003F59ED"/>
    <w:rsid w:val="003F5FBC"/>
    <w:rsid w:val="003F6B14"/>
    <w:rsid w:val="003F7AEC"/>
    <w:rsid w:val="004015F0"/>
    <w:rsid w:val="00403669"/>
    <w:rsid w:val="00404319"/>
    <w:rsid w:val="00405E01"/>
    <w:rsid w:val="00412382"/>
    <w:rsid w:val="00412BA8"/>
    <w:rsid w:val="00413389"/>
    <w:rsid w:val="004134CE"/>
    <w:rsid w:val="00414356"/>
    <w:rsid w:val="00414D62"/>
    <w:rsid w:val="00417A5B"/>
    <w:rsid w:val="00423356"/>
    <w:rsid w:val="004247A2"/>
    <w:rsid w:val="0042712D"/>
    <w:rsid w:val="00432B5E"/>
    <w:rsid w:val="00435FA6"/>
    <w:rsid w:val="004403C8"/>
    <w:rsid w:val="004427AA"/>
    <w:rsid w:val="00442BFE"/>
    <w:rsid w:val="004433FA"/>
    <w:rsid w:val="004435D7"/>
    <w:rsid w:val="004446B0"/>
    <w:rsid w:val="00444AF4"/>
    <w:rsid w:val="004453BE"/>
    <w:rsid w:val="00446634"/>
    <w:rsid w:val="00447864"/>
    <w:rsid w:val="00450717"/>
    <w:rsid w:val="00453450"/>
    <w:rsid w:val="00453655"/>
    <w:rsid w:val="00455086"/>
    <w:rsid w:val="00460CAD"/>
    <w:rsid w:val="00461D4B"/>
    <w:rsid w:val="00461E17"/>
    <w:rsid w:val="00461FB0"/>
    <w:rsid w:val="00463667"/>
    <w:rsid w:val="0046482A"/>
    <w:rsid w:val="00464F54"/>
    <w:rsid w:val="0046540C"/>
    <w:rsid w:val="004660DF"/>
    <w:rsid w:val="0046621E"/>
    <w:rsid w:val="0046794F"/>
    <w:rsid w:val="00467DA1"/>
    <w:rsid w:val="00470860"/>
    <w:rsid w:val="0047090E"/>
    <w:rsid w:val="004720E6"/>
    <w:rsid w:val="004732F2"/>
    <w:rsid w:val="00473474"/>
    <w:rsid w:val="00473F8D"/>
    <w:rsid w:val="0047452A"/>
    <w:rsid w:val="00475223"/>
    <w:rsid w:val="00482A08"/>
    <w:rsid w:val="004853A8"/>
    <w:rsid w:val="00485A74"/>
    <w:rsid w:val="004864EC"/>
    <w:rsid w:val="00493B5B"/>
    <w:rsid w:val="00495875"/>
    <w:rsid w:val="004A0F7D"/>
    <w:rsid w:val="004A39EC"/>
    <w:rsid w:val="004A4372"/>
    <w:rsid w:val="004A5973"/>
    <w:rsid w:val="004A5B4E"/>
    <w:rsid w:val="004A5B7C"/>
    <w:rsid w:val="004A6680"/>
    <w:rsid w:val="004A66F1"/>
    <w:rsid w:val="004A7AAC"/>
    <w:rsid w:val="004B12AD"/>
    <w:rsid w:val="004B2E74"/>
    <w:rsid w:val="004B45F4"/>
    <w:rsid w:val="004B60A3"/>
    <w:rsid w:val="004C07B1"/>
    <w:rsid w:val="004C121F"/>
    <w:rsid w:val="004C3456"/>
    <w:rsid w:val="004C5221"/>
    <w:rsid w:val="004C6444"/>
    <w:rsid w:val="004C7030"/>
    <w:rsid w:val="004D152D"/>
    <w:rsid w:val="004D16A9"/>
    <w:rsid w:val="004D179A"/>
    <w:rsid w:val="004D24C4"/>
    <w:rsid w:val="004D340D"/>
    <w:rsid w:val="004D3E91"/>
    <w:rsid w:val="004D4158"/>
    <w:rsid w:val="004D5CB1"/>
    <w:rsid w:val="004E1CEA"/>
    <w:rsid w:val="004E21CD"/>
    <w:rsid w:val="004E255B"/>
    <w:rsid w:val="004E2998"/>
    <w:rsid w:val="004E36F3"/>
    <w:rsid w:val="004E3740"/>
    <w:rsid w:val="004E3E7C"/>
    <w:rsid w:val="004E4094"/>
    <w:rsid w:val="004E58B4"/>
    <w:rsid w:val="004E6282"/>
    <w:rsid w:val="004E6B43"/>
    <w:rsid w:val="004E78D6"/>
    <w:rsid w:val="004F0423"/>
    <w:rsid w:val="004F0CE6"/>
    <w:rsid w:val="004F14CA"/>
    <w:rsid w:val="004F2E67"/>
    <w:rsid w:val="004F466B"/>
    <w:rsid w:val="004F518C"/>
    <w:rsid w:val="005004A6"/>
    <w:rsid w:val="00502760"/>
    <w:rsid w:val="00503F70"/>
    <w:rsid w:val="00504180"/>
    <w:rsid w:val="005050A1"/>
    <w:rsid w:val="00507451"/>
    <w:rsid w:val="00510283"/>
    <w:rsid w:val="005103FE"/>
    <w:rsid w:val="00514AB1"/>
    <w:rsid w:val="00515287"/>
    <w:rsid w:val="00515D0F"/>
    <w:rsid w:val="00524234"/>
    <w:rsid w:val="00526421"/>
    <w:rsid w:val="00526539"/>
    <w:rsid w:val="00527045"/>
    <w:rsid w:val="0052743B"/>
    <w:rsid w:val="005275D9"/>
    <w:rsid w:val="00530C4F"/>
    <w:rsid w:val="005339DE"/>
    <w:rsid w:val="0053479F"/>
    <w:rsid w:val="0053778C"/>
    <w:rsid w:val="005412CB"/>
    <w:rsid w:val="00541DF7"/>
    <w:rsid w:val="005446CB"/>
    <w:rsid w:val="0054523D"/>
    <w:rsid w:val="0054589B"/>
    <w:rsid w:val="00546485"/>
    <w:rsid w:val="00546589"/>
    <w:rsid w:val="005526A8"/>
    <w:rsid w:val="005571C0"/>
    <w:rsid w:val="00557D89"/>
    <w:rsid w:val="005602CC"/>
    <w:rsid w:val="00561F0E"/>
    <w:rsid w:val="0056247A"/>
    <w:rsid w:val="00563522"/>
    <w:rsid w:val="005639FE"/>
    <w:rsid w:val="00563AA4"/>
    <w:rsid w:val="0056521B"/>
    <w:rsid w:val="005652E7"/>
    <w:rsid w:val="00565F1E"/>
    <w:rsid w:val="00570D59"/>
    <w:rsid w:val="00571C9A"/>
    <w:rsid w:val="00572481"/>
    <w:rsid w:val="005726A0"/>
    <w:rsid w:val="00572F17"/>
    <w:rsid w:val="00575106"/>
    <w:rsid w:val="00575C69"/>
    <w:rsid w:val="00580914"/>
    <w:rsid w:val="00581DB5"/>
    <w:rsid w:val="00584984"/>
    <w:rsid w:val="005911F4"/>
    <w:rsid w:val="00592A3D"/>
    <w:rsid w:val="005952FF"/>
    <w:rsid w:val="00595AF7"/>
    <w:rsid w:val="00596277"/>
    <w:rsid w:val="005A034F"/>
    <w:rsid w:val="005A0669"/>
    <w:rsid w:val="005A256D"/>
    <w:rsid w:val="005A5C5E"/>
    <w:rsid w:val="005A7517"/>
    <w:rsid w:val="005B0D88"/>
    <w:rsid w:val="005B502F"/>
    <w:rsid w:val="005C0661"/>
    <w:rsid w:val="005C069B"/>
    <w:rsid w:val="005C3431"/>
    <w:rsid w:val="005C35CD"/>
    <w:rsid w:val="005C3E81"/>
    <w:rsid w:val="005C437C"/>
    <w:rsid w:val="005C4478"/>
    <w:rsid w:val="005C4646"/>
    <w:rsid w:val="005C49F6"/>
    <w:rsid w:val="005C4FC4"/>
    <w:rsid w:val="005C67C7"/>
    <w:rsid w:val="005D0DA1"/>
    <w:rsid w:val="005D1BE5"/>
    <w:rsid w:val="005D1ECC"/>
    <w:rsid w:val="005D4C6F"/>
    <w:rsid w:val="005D5A64"/>
    <w:rsid w:val="005D74D4"/>
    <w:rsid w:val="005E12DB"/>
    <w:rsid w:val="005E76F8"/>
    <w:rsid w:val="005F3B6A"/>
    <w:rsid w:val="005F3D5D"/>
    <w:rsid w:val="005F4A73"/>
    <w:rsid w:val="005F4D23"/>
    <w:rsid w:val="005F51EE"/>
    <w:rsid w:val="005F5C6F"/>
    <w:rsid w:val="005F66C2"/>
    <w:rsid w:val="005F6CF8"/>
    <w:rsid w:val="005F6F83"/>
    <w:rsid w:val="00604596"/>
    <w:rsid w:val="00604843"/>
    <w:rsid w:val="0060565E"/>
    <w:rsid w:val="0060607A"/>
    <w:rsid w:val="0061267C"/>
    <w:rsid w:val="00613D17"/>
    <w:rsid w:val="0061753F"/>
    <w:rsid w:val="006205E0"/>
    <w:rsid w:val="006214F4"/>
    <w:rsid w:val="006219F6"/>
    <w:rsid w:val="00622C9E"/>
    <w:rsid w:val="00623803"/>
    <w:rsid w:val="00624CDD"/>
    <w:rsid w:val="006251CF"/>
    <w:rsid w:val="00630873"/>
    <w:rsid w:val="0063105C"/>
    <w:rsid w:val="00631CD6"/>
    <w:rsid w:val="00632D29"/>
    <w:rsid w:val="006330F3"/>
    <w:rsid w:val="00633590"/>
    <w:rsid w:val="00635717"/>
    <w:rsid w:val="00637A6A"/>
    <w:rsid w:val="006402AC"/>
    <w:rsid w:val="00642740"/>
    <w:rsid w:val="00643BC9"/>
    <w:rsid w:val="0064483A"/>
    <w:rsid w:val="00650C1F"/>
    <w:rsid w:val="00653C11"/>
    <w:rsid w:val="00654852"/>
    <w:rsid w:val="0065513E"/>
    <w:rsid w:val="00655D1F"/>
    <w:rsid w:val="00656BD4"/>
    <w:rsid w:val="00660C08"/>
    <w:rsid w:val="00660D72"/>
    <w:rsid w:val="00661235"/>
    <w:rsid w:val="00662F1B"/>
    <w:rsid w:val="006635DE"/>
    <w:rsid w:val="00663CB3"/>
    <w:rsid w:val="0066452E"/>
    <w:rsid w:val="00664E5A"/>
    <w:rsid w:val="00667F69"/>
    <w:rsid w:val="00672513"/>
    <w:rsid w:val="006726A1"/>
    <w:rsid w:val="00675195"/>
    <w:rsid w:val="006759F1"/>
    <w:rsid w:val="00676270"/>
    <w:rsid w:val="006769E8"/>
    <w:rsid w:val="00676B74"/>
    <w:rsid w:val="00676D34"/>
    <w:rsid w:val="00677099"/>
    <w:rsid w:val="00681498"/>
    <w:rsid w:val="0068188A"/>
    <w:rsid w:val="00692A59"/>
    <w:rsid w:val="00697961"/>
    <w:rsid w:val="006A0BC6"/>
    <w:rsid w:val="006A0C9F"/>
    <w:rsid w:val="006A0F2E"/>
    <w:rsid w:val="006A5892"/>
    <w:rsid w:val="006A5930"/>
    <w:rsid w:val="006A6AE4"/>
    <w:rsid w:val="006A7762"/>
    <w:rsid w:val="006B09CE"/>
    <w:rsid w:val="006B1334"/>
    <w:rsid w:val="006B5AA1"/>
    <w:rsid w:val="006B7A59"/>
    <w:rsid w:val="006C2D10"/>
    <w:rsid w:val="006C3688"/>
    <w:rsid w:val="006C3D31"/>
    <w:rsid w:val="006C585B"/>
    <w:rsid w:val="006C7840"/>
    <w:rsid w:val="006C7E6C"/>
    <w:rsid w:val="006D02D1"/>
    <w:rsid w:val="006D2E35"/>
    <w:rsid w:val="006D3615"/>
    <w:rsid w:val="006D639F"/>
    <w:rsid w:val="006D67B5"/>
    <w:rsid w:val="006D7A4E"/>
    <w:rsid w:val="006D7EDD"/>
    <w:rsid w:val="006E2B39"/>
    <w:rsid w:val="006E3696"/>
    <w:rsid w:val="006E6D26"/>
    <w:rsid w:val="006F0489"/>
    <w:rsid w:val="006F11A4"/>
    <w:rsid w:val="006F1466"/>
    <w:rsid w:val="006F1CEB"/>
    <w:rsid w:val="006F4244"/>
    <w:rsid w:val="006F53B8"/>
    <w:rsid w:val="006F5C3C"/>
    <w:rsid w:val="006F7DB3"/>
    <w:rsid w:val="00700412"/>
    <w:rsid w:val="0070180C"/>
    <w:rsid w:val="007018AF"/>
    <w:rsid w:val="00701B07"/>
    <w:rsid w:val="0070204F"/>
    <w:rsid w:val="007020BE"/>
    <w:rsid w:val="00702E3D"/>
    <w:rsid w:val="00703F3B"/>
    <w:rsid w:val="0070609F"/>
    <w:rsid w:val="00706A3B"/>
    <w:rsid w:val="00711E6F"/>
    <w:rsid w:val="007151F8"/>
    <w:rsid w:val="00715FEF"/>
    <w:rsid w:val="0071661B"/>
    <w:rsid w:val="007168CB"/>
    <w:rsid w:val="00717277"/>
    <w:rsid w:val="0071753A"/>
    <w:rsid w:val="007207AE"/>
    <w:rsid w:val="00730560"/>
    <w:rsid w:val="0073174D"/>
    <w:rsid w:val="00732923"/>
    <w:rsid w:val="00732CB4"/>
    <w:rsid w:val="00733373"/>
    <w:rsid w:val="00733CBF"/>
    <w:rsid w:val="00734D42"/>
    <w:rsid w:val="00735636"/>
    <w:rsid w:val="00735BFE"/>
    <w:rsid w:val="00740111"/>
    <w:rsid w:val="00741068"/>
    <w:rsid w:val="00741C72"/>
    <w:rsid w:val="007441AE"/>
    <w:rsid w:val="0074460F"/>
    <w:rsid w:val="00744C95"/>
    <w:rsid w:val="00745AA1"/>
    <w:rsid w:val="0074630D"/>
    <w:rsid w:val="007477AA"/>
    <w:rsid w:val="007478DD"/>
    <w:rsid w:val="00747EB4"/>
    <w:rsid w:val="00751AA1"/>
    <w:rsid w:val="00751EEB"/>
    <w:rsid w:val="00752F7D"/>
    <w:rsid w:val="00754EA9"/>
    <w:rsid w:val="0075530B"/>
    <w:rsid w:val="0075732D"/>
    <w:rsid w:val="0075796E"/>
    <w:rsid w:val="00761024"/>
    <w:rsid w:val="00762221"/>
    <w:rsid w:val="007624C4"/>
    <w:rsid w:val="0076338F"/>
    <w:rsid w:val="00764A5F"/>
    <w:rsid w:val="007662F5"/>
    <w:rsid w:val="0077334A"/>
    <w:rsid w:val="00774CF9"/>
    <w:rsid w:val="007769DD"/>
    <w:rsid w:val="00776F83"/>
    <w:rsid w:val="007777B5"/>
    <w:rsid w:val="00777ED9"/>
    <w:rsid w:val="00782D51"/>
    <w:rsid w:val="0078783F"/>
    <w:rsid w:val="00790659"/>
    <w:rsid w:val="007921A9"/>
    <w:rsid w:val="007929FF"/>
    <w:rsid w:val="00794F39"/>
    <w:rsid w:val="0079601C"/>
    <w:rsid w:val="0079783B"/>
    <w:rsid w:val="00797966"/>
    <w:rsid w:val="00797E29"/>
    <w:rsid w:val="007A130A"/>
    <w:rsid w:val="007A1B29"/>
    <w:rsid w:val="007A7480"/>
    <w:rsid w:val="007A7CEF"/>
    <w:rsid w:val="007B1FB1"/>
    <w:rsid w:val="007B52DF"/>
    <w:rsid w:val="007B6988"/>
    <w:rsid w:val="007B6EB8"/>
    <w:rsid w:val="007C041D"/>
    <w:rsid w:val="007C23A5"/>
    <w:rsid w:val="007C3525"/>
    <w:rsid w:val="007C3963"/>
    <w:rsid w:val="007C4255"/>
    <w:rsid w:val="007C44B6"/>
    <w:rsid w:val="007C6552"/>
    <w:rsid w:val="007C717A"/>
    <w:rsid w:val="007C77B0"/>
    <w:rsid w:val="007D0C0E"/>
    <w:rsid w:val="007D126F"/>
    <w:rsid w:val="007D32F7"/>
    <w:rsid w:val="007D39D0"/>
    <w:rsid w:val="007D4121"/>
    <w:rsid w:val="007D6740"/>
    <w:rsid w:val="007D7B46"/>
    <w:rsid w:val="007D7B6B"/>
    <w:rsid w:val="007E01DF"/>
    <w:rsid w:val="007E08B8"/>
    <w:rsid w:val="007E1143"/>
    <w:rsid w:val="007E6842"/>
    <w:rsid w:val="007F1B8B"/>
    <w:rsid w:val="007F1CCD"/>
    <w:rsid w:val="007F252C"/>
    <w:rsid w:val="007F275F"/>
    <w:rsid w:val="007F27FA"/>
    <w:rsid w:val="007F3111"/>
    <w:rsid w:val="007F3794"/>
    <w:rsid w:val="007F61A2"/>
    <w:rsid w:val="007F72C4"/>
    <w:rsid w:val="00800C72"/>
    <w:rsid w:val="00801046"/>
    <w:rsid w:val="00806A39"/>
    <w:rsid w:val="00812F06"/>
    <w:rsid w:val="00813F6B"/>
    <w:rsid w:val="008168AE"/>
    <w:rsid w:val="0081761C"/>
    <w:rsid w:val="00821F74"/>
    <w:rsid w:val="00823B1E"/>
    <w:rsid w:val="0082440D"/>
    <w:rsid w:val="008260C5"/>
    <w:rsid w:val="008275BE"/>
    <w:rsid w:val="00830DCF"/>
    <w:rsid w:val="008349DD"/>
    <w:rsid w:val="008356F4"/>
    <w:rsid w:val="00840AA6"/>
    <w:rsid w:val="00840BC7"/>
    <w:rsid w:val="00841E3F"/>
    <w:rsid w:val="0084208D"/>
    <w:rsid w:val="008442A7"/>
    <w:rsid w:val="0084508A"/>
    <w:rsid w:val="008458C4"/>
    <w:rsid w:val="00846674"/>
    <w:rsid w:val="00846A5D"/>
    <w:rsid w:val="00846EED"/>
    <w:rsid w:val="008475B8"/>
    <w:rsid w:val="0085186D"/>
    <w:rsid w:val="00854D4D"/>
    <w:rsid w:val="008561BC"/>
    <w:rsid w:val="00856FFE"/>
    <w:rsid w:val="008606D2"/>
    <w:rsid w:val="00861574"/>
    <w:rsid w:val="00861991"/>
    <w:rsid w:val="008622F9"/>
    <w:rsid w:val="00864276"/>
    <w:rsid w:val="008651D1"/>
    <w:rsid w:val="00865BAA"/>
    <w:rsid w:val="00866234"/>
    <w:rsid w:val="00866E94"/>
    <w:rsid w:val="00867ADA"/>
    <w:rsid w:val="00867E7B"/>
    <w:rsid w:val="008715EE"/>
    <w:rsid w:val="00871665"/>
    <w:rsid w:val="00872946"/>
    <w:rsid w:val="00873911"/>
    <w:rsid w:val="00876330"/>
    <w:rsid w:val="00876440"/>
    <w:rsid w:val="00876821"/>
    <w:rsid w:val="00876CB9"/>
    <w:rsid w:val="008770D0"/>
    <w:rsid w:val="0088036A"/>
    <w:rsid w:val="00884604"/>
    <w:rsid w:val="008847BE"/>
    <w:rsid w:val="00885B95"/>
    <w:rsid w:val="00886CF7"/>
    <w:rsid w:val="00887C1E"/>
    <w:rsid w:val="008926D9"/>
    <w:rsid w:val="00893DDF"/>
    <w:rsid w:val="008949B1"/>
    <w:rsid w:val="00894A9B"/>
    <w:rsid w:val="008A3DC8"/>
    <w:rsid w:val="008A481E"/>
    <w:rsid w:val="008A6A19"/>
    <w:rsid w:val="008A764F"/>
    <w:rsid w:val="008A7806"/>
    <w:rsid w:val="008B1323"/>
    <w:rsid w:val="008B164D"/>
    <w:rsid w:val="008B16FD"/>
    <w:rsid w:val="008B1850"/>
    <w:rsid w:val="008B4877"/>
    <w:rsid w:val="008B55BD"/>
    <w:rsid w:val="008B5A50"/>
    <w:rsid w:val="008B7DA8"/>
    <w:rsid w:val="008C2202"/>
    <w:rsid w:val="008C3DF2"/>
    <w:rsid w:val="008C5E4A"/>
    <w:rsid w:val="008C6F69"/>
    <w:rsid w:val="008C7011"/>
    <w:rsid w:val="008D3073"/>
    <w:rsid w:val="008D406D"/>
    <w:rsid w:val="008D5B7B"/>
    <w:rsid w:val="008D6053"/>
    <w:rsid w:val="008D61C1"/>
    <w:rsid w:val="008D6996"/>
    <w:rsid w:val="008D746E"/>
    <w:rsid w:val="008D7E59"/>
    <w:rsid w:val="008E076C"/>
    <w:rsid w:val="008E342C"/>
    <w:rsid w:val="008E4653"/>
    <w:rsid w:val="008E5063"/>
    <w:rsid w:val="008E7B61"/>
    <w:rsid w:val="008F0DF6"/>
    <w:rsid w:val="008F26FE"/>
    <w:rsid w:val="008F278C"/>
    <w:rsid w:val="008F3E1E"/>
    <w:rsid w:val="008F3FEB"/>
    <w:rsid w:val="008F4609"/>
    <w:rsid w:val="008F7170"/>
    <w:rsid w:val="008F7317"/>
    <w:rsid w:val="009013EA"/>
    <w:rsid w:val="009021E7"/>
    <w:rsid w:val="0090448F"/>
    <w:rsid w:val="00906D01"/>
    <w:rsid w:val="0090762D"/>
    <w:rsid w:val="00907A50"/>
    <w:rsid w:val="00910D82"/>
    <w:rsid w:val="00911B11"/>
    <w:rsid w:val="00912C4C"/>
    <w:rsid w:val="0091589D"/>
    <w:rsid w:val="009208AE"/>
    <w:rsid w:val="00922D6A"/>
    <w:rsid w:val="00924F3C"/>
    <w:rsid w:val="009254DE"/>
    <w:rsid w:val="009257D0"/>
    <w:rsid w:val="009268F1"/>
    <w:rsid w:val="0092726B"/>
    <w:rsid w:val="00930FB7"/>
    <w:rsid w:val="0093527F"/>
    <w:rsid w:val="00936612"/>
    <w:rsid w:val="009370BE"/>
    <w:rsid w:val="00941E68"/>
    <w:rsid w:val="0094395D"/>
    <w:rsid w:val="0094625A"/>
    <w:rsid w:val="00947A99"/>
    <w:rsid w:val="009500E2"/>
    <w:rsid w:val="009507A6"/>
    <w:rsid w:val="00950840"/>
    <w:rsid w:val="00951D2D"/>
    <w:rsid w:val="00952351"/>
    <w:rsid w:val="009538E6"/>
    <w:rsid w:val="00954992"/>
    <w:rsid w:val="0095744C"/>
    <w:rsid w:val="00957B43"/>
    <w:rsid w:val="0096338A"/>
    <w:rsid w:val="00964228"/>
    <w:rsid w:val="00964330"/>
    <w:rsid w:val="009661C0"/>
    <w:rsid w:val="009667D0"/>
    <w:rsid w:val="0097122B"/>
    <w:rsid w:val="00971894"/>
    <w:rsid w:val="00973BAA"/>
    <w:rsid w:val="00975287"/>
    <w:rsid w:val="0098130A"/>
    <w:rsid w:val="00981CEE"/>
    <w:rsid w:val="00986043"/>
    <w:rsid w:val="00986056"/>
    <w:rsid w:val="009867C7"/>
    <w:rsid w:val="00987564"/>
    <w:rsid w:val="00990905"/>
    <w:rsid w:val="0099200A"/>
    <w:rsid w:val="00993759"/>
    <w:rsid w:val="00994BAB"/>
    <w:rsid w:val="009954AE"/>
    <w:rsid w:val="00996DE0"/>
    <w:rsid w:val="00996E04"/>
    <w:rsid w:val="0099736D"/>
    <w:rsid w:val="00997917"/>
    <w:rsid w:val="009A03B7"/>
    <w:rsid w:val="009A0888"/>
    <w:rsid w:val="009A0C10"/>
    <w:rsid w:val="009A23A8"/>
    <w:rsid w:val="009A4688"/>
    <w:rsid w:val="009A48B6"/>
    <w:rsid w:val="009A59F1"/>
    <w:rsid w:val="009A77D0"/>
    <w:rsid w:val="009B01C2"/>
    <w:rsid w:val="009B0325"/>
    <w:rsid w:val="009B3FEE"/>
    <w:rsid w:val="009B6427"/>
    <w:rsid w:val="009B64D2"/>
    <w:rsid w:val="009B79B4"/>
    <w:rsid w:val="009C094A"/>
    <w:rsid w:val="009C0FCD"/>
    <w:rsid w:val="009C4712"/>
    <w:rsid w:val="009C4AF4"/>
    <w:rsid w:val="009C62AE"/>
    <w:rsid w:val="009C7CB9"/>
    <w:rsid w:val="009D6C4F"/>
    <w:rsid w:val="009D6C5D"/>
    <w:rsid w:val="009D7063"/>
    <w:rsid w:val="009E03D4"/>
    <w:rsid w:val="009E2700"/>
    <w:rsid w:val="009E2B01"/>
    <w:rsid w:val="009E5088"/>
    <w:rsid w:val="009E7D0D"/>
    <w:rsid w:val="009F152E"/>
    <w:rsid w:val="009F231D"/>
    <w:rsid w:val="009F3C96"/>
    <w:rsid w:val="00A047B5"/>
    <w:rsid w:val="00A05E8E"/>
    <w:rsid w:val="00A07043"/>
    <w:rsid w:val="00A07080"/>
    <w:rsid w:val="00A0766A"/>
    <w:rsid w:val="00A12993"/>
    <w:rsid w:val="00A132C8"/>
    <w:rsid w:val="00A14463"/>
    <w:rsid w:val="00A17A21"/>
    <w:rsid w:val="00A20F64"/>
    <w:rsid w:val="00A2234B"/>
    <w:rsid w:val="00A2292A"/>
    <w:rsid w:val="00A24E5C"/>
    <w:rsid w:val="00A335E7"/>
    <w:rsid w:val="00A33CDF"/>
    <w:rsid w:val="00A3437D"/>
    <w:rsid w:val="00A34C99"/>
    <w:rsid w:val="00A34DE4"/>
    <w:rsid w:val="00A36452"/>
    <w:rsid w:val="00A3721F"/>
    <w:rsid w:val="00A4077D"/>
    <w:rsid w:val="00A40A5F"/>
    <w:rsid w:val="00A416F9"/>
    <w:rsid w:val="00A42905"/>
    <w:rsid w:val="00A43234"/>
    <w:rsid w:val="00A43323"/>
    <w:rsid w:val="00A4421F"/>
    <w:rsid w:val="00A50516"/>
    <w:rsid w:val="00A509EE"/>
    <w:rsid w:val="00A538FC"/>
    <w:rsid w:val="00A5443B"/>
    <w:rsid w:val="00A55C91"/>
    <w:rsid w:val="00A57D39"/>
    <w:rsid w:val="00A601D2"/>
    <w:rsid w:val="00A60A53"/>
    <w:rsid w:val="00A61E6D"/>
    <w:rsid w:val="00A62328"/>
    <w:rsid w:val="00A62683"/>
    <w:rsid w:val="00A64BF8"/>
    <w:rsid w:val="00A710BB"/>
    <w:rsid w:val="00A72307"/>
    <w:rsid w:val="00A72565"/>
    <w:rsid w:val="00A73978"/>
    <w:rsid w:val="00A73CB5"/>
    <w:rsid w:val="00A74DA4"/>
    <w:rsid w:val="00A75014"/>
    <w:rsid w:val="00A75D3F"/>
    <w:rsid w:val="00A77B24"/>
    <w:rsid w:val="00A8093D"/>
    <w:rsid w:val="00A81D5E"/>
    <w:rsid w:val="00A82462"/>
    <w:rsid w:val="00A839B2"/>
    <w:rsid w:val="00A840DC"/>
    <w:rsid w:val="00A84757"/>
    <w:rsid w:val="00A84FC8"/>
    <w:rsid w:val="00A8678B"/>
    <w:rsid w:val="00A91AFE"/>
    <w:rsid w:val="00A92809"/>
    <w:rsid w:val="00A92BAD"/>
    <w:rsid w:val="00A93D7A"/>
    <w:rsid w:val="00A94261"/>
    <w:rsid w:val="00A95580"/>
    <w:rsid w:val="00A955C2"/>
    <w:rsid w:val="00A95FA6"/>
    <w:rsid w:val="00A97D46"/>
    <w:rsid w:val="00AA0518"/>
    <w:rsid w:val="00AA0B3E"/>
    <w:rsid w:val="00AA324B"/>
    <w:rsid w:val="00AA48A0"/>
    <w:rsid w:val="00AA4B79"/>
    <w:rsid w:val="00AA68C8"/>
    <w:rsid w:val="00AA705B"/>
    <w:rsid w:val="00AA7385"/>
    <w:rsid w:val="00AA7808"/>
    <w:rsid w:val="00AB10A8"/>
    <w:rsid w:val="00AB1934"/>
    <w:rsid w:val="00AB2C6A"/>
    <w:rsid w:val="00AB2CB2"/>
    <w:rsid w:val="00AB2DF6"/>
    <w:rsid w:val="00AB5569"/>
    <w:rsid w:val="00AB5765"/>
    <w:rsid w:val="00AB5E71"/>
    <w:rsid w:val="00AB6E9A"/>
    <w:rsid w:val="00AC0EE7"/>
    <w:rsid w:val="00AC1825"/>
    <w:rsid w:val="00AC213F"/>
    <w:rsid w:val="00AC379A"/>
    <w:rsid w:val="00AC402E"/>
    <w:rsid w:val="00AC6EE7"/>
    <w:rsid w:val="00AD216D"/>
    <w:rsid w:val="00AD336E"/>
    <w:rsid w:val="00AD4965"/>
    <w:rsid w:val="00AD5566"/>
    <w:rsid w:val="00AD5E23"/>
    <w:rsid w:val="00AE0346"/>
    <w:rsid w:val="00AE3785"/>
    <w:rsid w:val="00AE3A11"/>
    <w:rsid w:val="00AE5CF4"/>
    <w:rsid w:val="00AE6C4F"/>
    <w:rsid w:val="00AE6C8E"/>
    <w:rsid w:val="00AF24EC"/>
    <w:rsid w:val="00AF29FC"/>
    <w:rsid w:val="00AF2DE5"/>
    <w:rsid w:val="00B00141"/>
    <w:rsid w:val="00B012C5"/>
    <w:rsid w:val="00B03677"/>
    <w:rsid w:val="00B04F56"/>
    <w:rsid w:val="00B05AF0"/>
    <w:rsid w:val="00B05D2F"/>
    <w:rsid w:val="00B1062C"/>
    <w:rsid w:val="00B10FC8"/>
    <w:rsid w:val="00B124E5"/>
    <w:rsid w:val="00B13B27"/>
    <w:rsid w:val="00B13CD8"/>
    <w:rsid w:val="00B14FED"/>
    <w:rsid w:val="00B1661D"/>
    <w:rsid w:val="00B17301"/>
    <w:rsid w:val="00B2482B"/>
    <w:rsid w:val="00B25A3C"/>
    <w:rsid w:val="00B30AF8"/>
    <w:rsid w:val="00B34F36"/>
    <w:rsid w:val="00B35F89"/>
    <w:rsid w:val="00B44202"/>
    <w:rsid w:val="00B46517"/>
    <w:rsid w:val="00B51B0F"/>
    <w:rsid w:val="00B545E5"/>
    <w:rsid w:val="00B57A3B"/>
    <w:rsid w:val="00B6164B"/>
    <w:rsid w:val="00B62BC9"/>
    <w:rsid w:val="00B63745"/>
    <w:rsid w:val="00B65D46"/>
    <w:rsid w:val="00B67660"/>
    <w:rsid w:val="00B745F8"/>
    <w:rsid w:val="00B762CA"/>
    <w:rsid w:val="00B764F6"/>
    <w:rsid w:val="00B77A65"/>
    <w:rsid w:val="00B80E34"/>
    <w:rsid w:val="00B831E2"/>
    <w:rsid w:val="00B851D9"/>
    <w:rsid w:val="00B86B3D"/>
    <w:rsid w:val="00B934F4"/>
    <w:rsid w:val="00B936A1"/>
    <w:rsid w:val="00B959D0"/>
    <w:rsid w:val="00B97EFC"/>
    <w:rsid w:val="00BA2677"/>
    <w:rsid w:val="00BA5F53"/>
    <w:rsid w:val="00BB1449"/>
    <w:rsid w:val="00BB3A36"/>
    <w:rsid w:val="00BC1373"/>
    <w:rsid w:val="00BC1393"/>
    <w:rsid w:val="00BC13FD"/>
    <w:rsid w:val="00BC19FC"/>
    <w:rsid w:val="00BC1D11"/>
    <w:rsid w:val="00BC27B5"/>
    <w:rsid w:val="00BC58D1"/>
    <w:rsid w:val="00BC6724"/>
    <w:rsid w:val="00BC787C"/>
    <w:rsid w:val="00BD0399"/>
    <w:rsid w:val="00BD0F1F"/>
    <w:rsid w:val="00BD6AFE"/>
    <w:rsid w:val="00BD77A9"/>
    <w:rsid w:val="00BE0F13"/>
    <w:rsid w:val="00BE1628"/>
    <w:rsid w:val="00BE30EB"/>
    <w:rsid w:val="00BE3750"/>
    <w:rsid w:val="00BE4D71"/>
    <w:rsid w:val="00BE6EFA"/>
    <w:rsid w:val="00BE734D"/>
    <w:rsid w:val="00BE7995"/>
    <w:rsid w:val="00BF10CE"/>
    <w:rsid w:val="00BF1690"/>
    <w:rsid w:val="00BF3C2A"/>
    <w:rsid w:val="00BF5D53"/>
    <w:rsid w:val="00BF71BF"/>
    <w:rsid w:val="00BF779F"/>
    <w:rsid w:val="00BF77B0"/>
    <w:rsid w:val="00BF7ED0"/>
    <w:rsid w:val="00C02310"/>
    <w:rsid w:val="00C02A4F"/>
    <w:rsid w:val="00C031FC"/>
    <w:rsid w:val="00C07A1C"/>
    <w:rsid w:val="00C07E7A"/>
    <w:rsid w:val="00C10B5A"/>
    <w:rsid w:val="00C14184"/>
    <w:rsid w:val="00C1550E"/>
    <w:rsid w:val="00C1667E"/>
    <w:rsid w:val="00C16AC1"/>
    <w:rsid w:val="00C17B57"/>
    <w:rsid w:val="00C17CD4"/>
    <w:rsid w:val="00C20598"/>
    <w:rsid w:val="00C207D9"/>
    <w:rsid w:val="00C20E97"/>
    <w:rsid w:val="00C20F0D"/>
    <w:rsid w:val="00C217F2"/>
    <w:rsid w:val="00C221BA"/>
    <w:rsid w:val="00C23C1C"/>
    <w:rsid w:val="00C2569B"/>
    <w:rsid w:val="00C327C4"/>
    <w:rsid w:val="00C35EA9"/>
    <w:rsid w:val="00C36CBA"/>
    <w:rsid w:val="00C37D32"/>
    <w:rsid w:val="00C37F1D"/>
    <w:rsid w:val="00C40A3B"/>
    <w:rsid w:val="00C419F7"/>
    <w:rsid w:val="00C41DF8"/>
    <w:rsid w:val="00C42AF6"/>
    <w:rsid w:val="00C42EC0"/>
    <w:rsid w:val="00C4336B"/>
    <w:rsid w:val="00C4608C"/>
    <w:rsid w:val="00C46EC9"/>
    <w:rsid w:val="00C46ED4"/>
    <w:rsid w:val="00C47512"/>
    <w:rsid w:val="00C4772E"/>
    <w:rsid w:val="00C50512"/>
    <w:rsid w:val="00C50C2A"/>
    <w:rsid w:val="00C5495F"/>
    <w:rsid w:val="00C555C9"/>
    <w:rsid w:val="00C60A2D"/>
    <w:rsid w:val="00C60E78"/>
    <w:rsid w:val="00C623D7"/>
    <w:rsid w:val="00C637C0"/>
    <w:rsid w:val="00C648C8"/>
    <w:rsid w:val="00C64A54"/>
    <w:rsid w:val="00C6635B"/>
    <w:rsid w:val="00C70515"/>
    <w:rsid w:val="00C71B1F"/>
    <w:rsid w:val="00C71C0B"/>
    <w:rsid w:val="00C759F0"/>
    <w:rsid w:val="00C75CC6"/>
    <w:rsid w:val="00C75D14"/>
    <w:rsid w:val="00C76320"/>
    <w:rsid w:val="00C76D9C"/>
    <w:rsid w:val="00C7711A"/>
    <w:rsid w:val="00C8027B"/>
    <w:rsid w:val="00C80D19"/>
    <w:rsid w:val="00C8234B"/>
    <w:rsid w:val="00C82A1C"/>
    <w:rsid w:val="00C839BA"/>
    <w:rsid w:val="00C85236"/>
    <w:rsid w:val="00C85BDD"/>
    <w:rsid w:val="00C87C36"/>
    <w:rsid w:val="00C9043C"/>
    <w:rsid w:val="00C91254"/>
    <w:rsid w:val="00C9205E"/>
    <w:rsid w:val="00C933A6"/>
    <w:rsid w:val="00C9431D"/>
    <w:rsid w:val="00C9449B"/>
    <w:rsid w:val="00C94FF0"/>
    <w:rsid w:val="00C95684"/>
    <w:rsid w:val="00C9687A"/>
    <w:rsid w:val="00C97A0F"/>
    <w:rsid w:val="00CA3B57"/>
    <w:rsid w:val="00CA3C65"/>
    <w:rsid w:val="00CA6834"/>
    <w:rsid w:val="00CB13ED"/>
    <w:rsid w:val="00CB2BA3"/>
    <w:rsid w:val="00CC13E0"/>
    <w:rsid w:val="00CC1DFD"/>
    <w:rsid w:val="00CC3083"/>
    <w:rsid w:val="00CC59E0"/>
    <w:rsid w:val="00CC7FDF"/>
    <w:rsid w:val="00CD0133"/>
    <w:rsid w:val="00CD12CE"/>
    <w:rsid w:val="00CD36EE"/>
    <w:rsid w:val="00CD413F"/>
    <w:rsid w:val="00CD54B2"/>
    <w:rsid w:val="00CD5CF9"/>
    <w:rsid w:val="00CD62A2"/>
    <w:rsid w:val="00CD64E9"/>
    <w:rsid w:val="00CD7B32"/>
    <w:rsid w:val="00CE0CFE"/>
    <w:rsid w:val="00CE1042"/>
    <w:rsid w:val="00CE23E1"/>
    <w:rsid w:val="00CE507B"/>
    <w:rsid w:val="00CE5E55"/>
    <w:rsid w:val="00CF3B22"/>
    <w:rsid w:val="00CF5F54"/>
    <w:rsid w:val="00D00509"/>
    <w:rsid w:val="00D03003"/>
    <w:rsid w:val="00D044DA"/>
    <w:rsid w:val="00D04D1E"/>
    <w:rsid w:val="00D05573"/>
    <w:rsid w:val="00D06130"/>
    <w:rsid w:val="00D06AD4"/>
    <w:rsid w:val="00D06BC6"/>
    <w:rsid w:val="00D078F0"/>
    <w:rsid w:val="00D07D08"/>
    <w:rsid w:val="00D07F48"/>
    <w:rsid w:val="00D116BB"/>
    <w:rsid w:val="00D12347"/>
    <w:rsid w:val="00D12A39"/>
    <w:rsid w:val="00D152B5"/>
    <w:rsid w:val="00D155F4"/>
    <w:rsid w:val="00D1592B"/>
    <w:rsid w:val="00D15BA4"/>
    <w:rsid w:val="00D16517"/>
    <w:rsid w:val="00D1739E"/>
    <w:rsid w:val="00D20581"/>
    <w:rsid w:val="00D21CE4"/>
    <w:rsid w:val="00D24808"/>
    <w:rsid w:val="00D26392"/>
    <w:rsid w:val="00D2784F"/>
    <w:rsid w:val="00D325AF"/>
    <w:rsid w:val="00D350DB"/>
    <w:rsid w:val="00D4183E"/>
    <w:rsid w:val="00D41E0F"/>
    <w:rsid w:val="00D422C4"/>
    <w:rsid w:val="00D4230C"/>
    <w:rsid w:val="00D442ED"/>
    <w:rsid w:val="00D52B10"/>
    <w:rsid w:val="00D6078A"/>
    <w:rsid w:val="00D62021"/>
    <w:rsid w:val="00D6380A"/>
    <w:rsid w:val="00D70439"/>
    <w:rsid w:val="00D7294E"/>
    <w:rsid w:val="00D72DBE"/>
    <w:rsid w:val="00D75267"/>
    <w:rsid w:val="00D818A5"/>
    <w:rsid w:val="00D8347F"/>
    <w:rsid w:val="00D85361"/>
    <w:rsid w:val="00D85D6C"/>
    <w:rsid w:val="00D87620"/>
    <w:rsid w:val="00D877E1"/>
    <w:rsid w:val="00D915A7"/>
    <w:rsid w:val="00D91A9D"/>
    <w:rsid w:val="00D92C61"/>
    <w:rsid w:val="00D930A0"/>
    <w:rsid w:val="00D93192"/>
    <w:rsid w:val="00D935B6"/>
    <w:rsid w:val="00D942BD"/>
    <w:rsid w:val="00D95AB2"/>
    <w:rsid w:val="00D95F58"/>
    <w:rsid w:val="00D966C4"/>
    <w:rsid w:val="00DA132B"/>
    <w:rsid w:val="00DA29A5"/>
    <w:rsid w:val="00DA4200"/>
    <w:rsid w:val="00DA5A71"/>
    <w:rsid w:val="00DA604E"/>
    <w:rsid w:val="00DB154D"/>
    <w:rsid w:val="00DB1D5F"/>
    <w:rsid w:val="00DB23D2"/>
    <w:rsid w:val="00DB2B2C"/>
    <w:rsid w:val="00DB3D59"/>
    <w:rsid w:val="00DB4484"/>
    <w:rsid w:val="00DC0E1C"/>
    <w:rsid w:val="00DC4069"/>
    <w:rsid w:val="00DC4A25"/>
    <w:rsid w:val="00DC51F0"/>
    <w:rsid w:val="00DC5EC9"/>
    <w:rsid w:val="00DC6CF6"/>
    <w:rsid w:val="00DD04C4"/>
    <w:rsid w:val="00DD080D"/>
    <w:rsid w:val="00DD32F6"/>
    <w:rsid w:val="00DD4174"/>
    <w:rsid w:val="00DD4835"/>
    <w:rsid w:val="00DD4C24"/>
    <w:rsid w:val="00DD5153"/>
    <w:rsid w:val="00DD5625"/>
    <w:rsid w:val="00DE4971"/>
    <w:rsid w:val="00DF064A"/>
    <w:rsid w:val="00DF42CB"/>
    <w:rsid w:val="00DF5C4A"/>
    <w:rsid w:val="00DF6057"/>
    <w:rsid w:val="00DF6DC7"/>
    <w:rsid w:val="00E000A8"/>
    <w:rsid w:val="00E00B36"/>
    <w:rsid w:val="00E00C6D"/>
    <w:rsid w:val="00E021AB"/>
    <w:rsid w:val="00E0243B"/>
    <w:rsid w:val="00E042ED"/>
    <w:rsid w:val="00E05858"/>
    <w:rsid w:val="00E067D4"/>
    <w:rsid w:val="00E077EE"/>
    <w:rsid w:val="00E07994"/>
    <w:rsid w:val="00E07B56"/>
    <w:rsid w:val="00E07CAB"/>
    <w:rsid w:val="00E10845"/>
    <w:rsid w:val="00E1786F"/>
    <w:rsid w:val="00E17D80"/>
    <w:rsid w:val="00E216F8"/>
    <w:rsid w:val="00E21BBA"/>
    <w:rsid w:val="00E22BB7"/>
    <w:rsid w:val="00E22CB1"/>
    <w:rsid w:val="00E23707"/>
    <w:rsid w:val="00E305A7"/>
    <w:rsid w:val="00E3156E"/>
    <w:rsid w:val="00E3274B"/>
    <w:rsid w:val="00E33E72"/>
    <w:rsid w:val="00E34E3C"/>
    <w:rsid w:val="00E3661C"/>
    <w:rsid w:val="00E3764E"/>
    <w:rsid w:val="00E37C39"/>
    <w:rsid w:val="00E4060C"/>
    <w:rsid w:val="00E40C07"/>
    <w:rsid w:val="00E42902"/>
    <w:rsid w:val="00E54D7C"/>
    <w:rsid w:val="00E56284"/>
    <w:rsid w:val="00E565F3"/>
    <w:rsid w:val="00E568C9"/>
    <w:rsid w:val="00E57091"/>
    <w:rsid w:val="00E57E69"/>
    <w:rsid w:val="00E62C08"/>
    <w:rsid w:val="00E62DFD"/>
    <w:rsid w:val="00E62FBB"/>
    <w:rsid w:val="00E63AEF"/>
    <w:rsid w:val="00E653B2"/>
    <w:rsid w:val="00E71A15"/>
    <w:rsid w:val="00E72AB7"/>
    <w:rsid w:val="00E72B48"/>
    <w:rsid w:val="00E7397F"/>
    <w:rsid w:val="00E7482E"/>
    <w:rsid w:val="00E7557D"/>
    <w:rsid w:val="00E75610"/>
    <w:rsid w:val="00E77158"/>
    <w:rsid w:val="00E805D7"/>
    <w:rsid w:val="00E81381"/>
    <w:rsid w:val="00E8221E"/>
    <w:rsid w:val="00E856FA"/>
    <w:rsid w:val="00E87C94"/>
    <w:rsid w:val="00E91136"/>
    <w:rsid w:val="00E92190"/>
    <w:rsid w:val="00E92B83"/>
    <w:rsid w:val="00E92F22"/>
    <w:rsid w:val="00E93476"/>
    <w:rsid w:val="00E94661"/>
    <w:rsid w:val="00E94C27"/>
    <w:rsid w:val="00E95AD3"/>
    <w:rsid w:val="00E96258"/>
    <w:rsid w:val="00E96841"/>
    <w:rsid w:val="00E968C1"/>
    <w:rsid w:val="00E96C99"/>
    <w:rsid w:val="00EA0FC9"/>
    <w:rsid w:val="00EA161E"/>
    <w:rsid w:val="00EA25ED"/>
    <w:rsid w:val="00EA26A3"/>
    <w:rsid w:val="00EA3303"/>
    <w:rsid w:val="00EA614F"/>
    <w:rsid w:val="00EA67E7"/>
    <w:rsid w:val="00EB11DA"/>
    <w:rsid w:val="00EB1771"/>
    <w:rsid w:val="00EC177C"/>
    <w:rsid w:val="00EC47BB"/>
    <w:rsid w:val="00EC4B67"/>
    <w:rsid w:val="00EC6A8F"/>
    <w:rsid w:val="00EC7CDA"/>
    <w:rsid w:val="00ED092E"/>
    <w:rsid w:val="00ED28E7"/>
    <w:rsid w:val="00ED3CDE"/>
    <w:rsid w:val="00ED3F08"/>
    <w:rsid w:val="00ED5122"/>
    <w:rsid w:val="00ED6091"/>
    <w:rsid w:val="00EE449C"/>
    <w:rsid w:val="00EE4F2A"/>
    <w:rsid w:val="00EE6F13"/>
    <w:rsid w:val="00EE77EF"/>
    <w:rsid w:val="00EF030E"/>
    <w:rsid w:val="00EF23E1"/>
    <w:rsid w:val="00EF2409"/>
    <w:rsid w:val="00EF2938"/>
    <w:rsid w:val="00EF2AB1"/>
    <w:rsid w:val="00EF4917"/>
    <w:rsid w:val="00EF5DB3"/>
    <w:rsid w:val="00EF655A"/>
    <w:rsid w:val="00EF6EBA"/>
    <w:rsid w:val="00EF73D9"/>
    <w:rsid w:val="00EF7ED5"/>
    <w:rsid w:val="00F00330"/>
    <w:rsid w:val="00F0042C"/>
    <w:rsid w:val="00F0112F"/>
    <w:rsid w:val="00F016DE"/>
    <w:rsid w:val="00F02AE6"/>
    <w:rsid w:val="00F03B18"/>
    <w:rsid w:val="00F03FF9"/>
    <w:rsid w:val="00F04938"/>
    <w:rsid w:val="00F053B1"/>
    <w:rsid w:val="00F06FC3"/>
    <w:rsid w:val="00F076AB"/>
    <w:rsid w:val="00F10CB8"/>
    <w:rsid w:val="00F12133"/>
    <w:rsid w:val="00F13D32"/>
    <w:rsid w:val="00F14F2E"/>
    <w:rsid w:val="00F169E8"/>
    <w:rsid w:val="00F17FB6"/>
    <w:rsid w:val="00F22722"/>
    <w:rsid w:val="00F23DB9"/>
    <w:rsid w:val="00F2478B"/>
    <w:rsid w:val="00F302AC"/>
    <w:rsid w:val="00F30FE5"/>
    <w:rsid w:val="00F31BFC"/>
    <w:rsid w:val="00F327CF"/>
    <w:rsid w:val="00F32987"/>
    <w:rsid w:val="00F33C5C"/>
    <w:rsid w:val="00F34DBC"/>
    <w:rsid w:val="00F358E0"/>
    <w:rsid w:val="00F37196"/>
    <w:rsid w:val="00F406D2"/>
    <w:rsid w:val="00F427B2"/>
    <w:rsid w:val="00F43082"/>
    <w:rsid w:val="00F435E4"/>
    <w:rsid w:val="00F451F6"/>
    <w:rsid w:val="00F53F1D"/>
    <w:rsid w:val="00F551A9"/>
    <w:rsid w:val="00F57BB5"/>
    <w:rsid w:val="00F6097E"/>
    <w:rsid w:val="00F610AC"/>
    <w:rsid w:val="00F610EC"/>
    <w:rsid w:val="00F617B1"/>
    <w:rsid w:val="00F64B3D"/>
    <w:rsid w:val="00F655AA"/>
    <w:rsid w:val="00F65924"/>
    <w:rsid w:val="00F666BF"/>
    <w:rsid w:val="00F67679"/>
    <w:rsid w:val="00F7085A"/>
    <w:rsid w:val="00F80FAA"/>
    <w:rsid w:val="00F81693"/>
    <w:rsid w:val="00F83BC0"/>
    <w:rsid w:val="00F84E2D"/>
    <w:rsid w:val="00F86B1E"/>
    <w:rsid w:val="00F90DBC"/>
    <w:rsid w:val="00F9144D"/>
    <w:rsid w:val="00F9232B"/>
    <w:rsid w:val="00F9259E"/>
    <w:rsid w:val="00F95FBB"/>
    <w:rsid w:val="00F96292"/>
    <w:rsid w:val="00FA5F16"/>
    <w:rsid w:val="00FB1385"/>
    <w:rsid w:val="00FB1761"/>
    <w:rsid w:val="00FB196D"/>
    <w:rsid w:val="00FB1F91"/>
    <w:rsid w:val="00FB30FC"/>
    <w:rsid w:val="00FB4151"/>
    <w:rsid w:val="00FB4449"/>
    <w:rsid w:val="00FB70E4"/>
    <w:rsid w:val="00FB7F40"/>
    <w:rsid w:val="00FC10AC"/>
    <w:rsid w:val="00FC222C"/>
    <w:rsid w:val="00FC25CA"/>
    <w:rsid w:val="00FC54B6"/>
    <w:rsid w:val="00FD06F1"/>
    <w:rsid w:val="00FD22DA"/>
    <w:rsid w:val="00FD295A"/>
    <w:rsid w:val="00FD5999"/>
    <w:rsid w:val="00FE17B5"/>
    <w:rsid w:val="00FE225C"/>
    <w:rsid w:val="00FE361E"/>
    <w:rsid w:val="00FE4BBD"/>
    <w:rsid w:val="00FE69E2"/>
    <w:rsid w:val="00FF0958"/>
    <w:rsid w:val="00FF0F20"/>
    <w:rsid w:val="00FF174E"/>
    <w:rsid w:val="00FF2EB7"/>
    <w:rsid w:val="00FF5850"/>
    <w:rsid w:val="00FF65B3"/>
    <w:rsid w:val="00FF7023"/>
    <w:rsid w:val="27875B31"/>
    <w:rsid w:val="345328B5"/>
    <w:rsid w:val="3D345B37"/>
    <w:rsid w:val="44707C1A"/>
    <w:rsid w:val="487C2B5B"/>
    <w:rsid w:val="4E4E06B3"/>
    <w:rsid w:val="63927FB4"/>
    <w:rsid w:val="76D02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7D24FA"/>
  <w15:docId w15:val="{4C5D86FA-2E01-4A5D-977B-989CF4672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color w:val="000000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</w:style>
  <w:style w:type="paragraph" w:styleId="a7">
    <w:name w:val="Balloon Text"/>
    <w:basedOn w:val="a"/>
    <w:link w:val="a8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</w:style>
  <w:style w:type="paragraph" w:styleId="ab">
    <w:name w:val="head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</w:pPr>
  </w:style>
  <w:style w:type="paragraph" w:styleId="ad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Web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rFonts w:ascii="新細明體" w:eastAsia="新細明體" w:hAnsi="新細明體" w:cs="新細明體"/>
      <w:color w:val="auto"/>
      <w:sz w:val="24"/>
      <w:szCs w:val="24"/>
    </w:rPr>
  </w:style>
  <w:style w:type="paragraph" w:styleId="ae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character" w:styleId="af">
    <w:name w:val="page number"/>
    <w:basedOn w:val="a0"/>
    <w:uiPriority w:val="99"/>
    <w:semiHidden/>
    <w:unhideWhenUsed/>
  </w:style>
  <w:style w:type="character" w:styleId="af0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semiHidden/>
    <w:unhideWhenUsed/>
    <w:rPr>
      <w:sz w:val="18"/>
      <w:szCs w:val="18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2">
    <w:name w:val="List Paragraph"/>
    <w:aliases w:val="標1,(1)(1)(1)(1)(1)(1)(1)(1),網推會說明清單,附錄1,1.2.3.,壹_二階,List Paragraph1,12 20,標11,標12,List Paragraph,卑南壹,標題 (4),1.1.1.1清單段落,列點,(二),貿易局(一),Recommendation,Footnote Sam,List Paragraph (numbered (a)),Text,Noise heading,RUS List,Rec para,Dot pt,No Spacing1"/>
    <w:basedOn w:val="a"/>
    <w:link w:val="af3"/>
    <w:uiPriority w:val="34"/>
    <w:qFormat/>
    <w:pPr>
      <w:ind w:leftChars="200" w:left="480"/>
    </w:pPr>
  </w:style>
  <w:style w:type="character" w:customStyle="1" w:styleId="aa">
    <w:name w:val="頁尾 字元"/>
    <w:basedOn w:val="a0"/>
    <w:link w:val="a9"/>
    <w:uiPriority w:val="99"/>
  </w:style>
  <w:style w:type="character" w:customStyle="1" w:styleId="ac">
    <w:name w:val="頁首 字元"/>
    <w:basedOn w:val="a0"/>
    <w:link w:val="ab"/>
    <w:uiPriority w:val="99"/>
  </w:style>
  <w:style w:type="character" w:customStyle="1" w:styleId="a6">
    <w:name w:val="註解文字 字元"/>
    <w:basedOn w:val="a0"/>
    <w:link w:val="a4"/>
    <w:uiPriority w:val="99"/>
    <w:semiHidden/>
  </w:style>
  <w:style w:type="character" w:customStyle="1" w:styleId="a5">
    <w:name w:val="註解主旨 字元"/>
    <w:basedOn w:val="a6"/>
    <w:link w:val="a3"/>
    <w:uiPriority w:val="99"/>
    <w:semiHidden/>
    <w:rPr>
      <w:b/>
      <w:bCs/>
    </w:rPr>
  </w:style>
  <w:style w:type="character" w:customStyle="1" w:styleId="a8">
    <w:name w:val="註解方塊文字 字元"/>
    <w:basedOn w:val="a0"/>
    <w:link w:val="a7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character" w:styleId="af4">
    <w:name w:val="Placeholder Text"/>
    <w:basedOn w:val="a0"/>
    <w:uiPriority w:val="99"/>
    <w:semiHidden/>
    <w:rsid w:val="00107F99"/>
    <w:rPr>
      <w:color w:val="808080"/>
    </w:rPr>
  </w:style>
  <w:style w:type="paragraph" w:customStyle="1" w:styleId="Default">
    <w:name w:val="Default"/>
    <w:rsid w:val="00E0243B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af3">
    <w:name w:val="清單段落 字元"/>
    <w:aliases w:val="標1 字元,(1)(1)(1)(1)(1)(1)(1)(1) 字元,網推會說明清單 字元,附錄1 字元,1.2.3. 字元,壹_二階 字元,List Paragraph1 字元,12 20 字元,標11 字元,標12 字元,List Paragraph 字元,卑南壹 字元,標題 (4) 字元,1.1.1.1清單段落 字元,列點 字元,(二) 字元,貿易局(一) 字元,Recommendation 字元,Footnote Sam 字元,Text 字元,Noise heading 字元"/>
    <w:link w:val="af2"/>
    <w:uiPriority w:val="34"/>
    <w:locked/>
    <w:rsid w:val="00EA67E7"/>
    <w:rPr>
      <w:color w:val="000000"/>
    </w:rPr>
  </w:style>
  <w:style w:type="paragraph" w:styleId="HTML">
    <w:name w:val="HTML Preformatted"/>
    <w:basedOn w:val="a"/>
    <w:link w:val="HTML0"/>
    <w:uiPriority w:val="99"/>
    <w:semiHidden/>
    <w:unhideWhenUsed/>
    <w:rsid w:val="00D966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color w:val="auto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D966C4"/>
    <w:rPr>
      <w:rFonts w:ascii="細明體" w:eastAsia="細明體" w:hAnsi="細明體" w:cs="細明體"/>
      <w:sz w:val="24"/>
      <w:szCs w:val="24"/>
    </w:rPr>
  </w:style>
  <w:style w:type="character" w:customStyle="1" w:styleId="10">
    <w:name w:val="未解析的提及項目1"/>
    <w:basedOn w:val="a0"/>
    <w:uiPriority w:val="99"/>
    <w:semiHidden/>
    <w:unhideWhenUsed/>
    <w:rsid w:val="0007117D"/>
    <w:rPr>
      <w:color w:val="605E5C"/>
      <w:shd w:val="clear" w:color="auto" w:fill="E1DFDD"/>
    </w:rPr>
  </w:style>
  <w:style w:type="character" w:customStyle="1" w:styleId="paragraphleveltext">
    <w:name w:val="paragraphleveltext"/>
    <w:basedOn w:val="a0"/>
    <w:rsid w:val="00503F70"/>
  </w:style>
  <w:style w:type="character" w:styleId="af5">
    <w:name w:val="Unresolved Mention"/>
    <w:basedOn w:val="a0"/>
    <w:uiPriority w:val="99"/>
    <w:semiHidden/>
    <w:unhideWhenUsed/>
    <w:rsid w:val="00AE03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46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348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905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07995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9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A9B3A99-6BCB-4C8A-BBDB-A2663A48A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150</Characters>
  <Application>Microsoft Office Word</Application>
  <DocSecurity>0</DocSecurity>
  <Lines>11</Lines>
  <Paragraphs>12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廖小米</dc:creator>
  <cp:lastModifiedBy>詹勝欽公用信箱電腦</cp:lastModifiedBy>
  <cp:revision>2</cp:revision>
  <cp:lastPrinted>2021-09-09T06:19:00Z</cp:lastPrinted>
  <dcterms:created xsi:type="dcterms:W3CDTF">2021-09-13T08:23:00Z</dcterms:created>
  <dcterms:modified xsi:type="dcterms:W3CDTF">2021-09-1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